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2135" w:rsidRDefault="00447886">
      <w:pPr>
        <w:pStyle w:val="Ttulo1"/>
      </w:pPr>
      <w:bookmarkStart w:id="0" w:name="epvc-app---manual-multilíngue"/>
      <w:r>
        <w:t>EPVC App - Manual Multilíngue</w:t>
      </w:r>
    </w:p>
    <w:p w:rsidR="00E82135" w:rsidRDefault="00447886">
      <w:pPr>
        <w:pStyle w:val="Ttulo1"/>
      </w:pPr>
      <w:bookmarkStart w:id="1" w:name="epvc-app---multilingual-manual"/>
      <w:bookmarkEnd w:id="0"/>
      <w:r>
        <w:t>EPVC App - Multilingual Manual</w:t>
      </w:r>
    </w:p>
    <w:p w:rsidR="00E82135" w:rsidRDefault="00447886">
      <w:pPr>
        <w:pStyle w:val="Ttulo1"/>
      </w:pPr>
      <w:bookmarkStart w:id="2" w:name="epvc-app---manual-multilingüe"/>
      <w:bookmarkEnd w:id="1"/>
      <w:r>
        <w:t>EPVC App - Manual Multilingüe</w:t>
      </w:r>
    </w:p>
    <w:p w:rsidR="00E82135" w:rsidRDefault="00447886">
      <w:r>
        <w:pict>
          <v:rect id="_x0000_i1025" style="width:0;height:1.5pt" o:hralign="center" o:hrstd="t" o:hr="t"/>
        </w:pict>
      </w:r>
    </w:p>
    <w:p w:rsidR="00E82135" w:rsidRDefault="00447886">
      <w:pPr>
        <w:pStyle w:val="Ttulo1"/>
      </w:pPr>
      <w:bookmarkStart w:id="3" w:name="português-pt-pt"/>
      <w:bookmarkEnd w:id="2"/>
      <w:r>
        <w:t>🇵🇹</w:t>
      </w:r>
      <w:r>
        <w:t xml:space="preserve"> PORTUGUÊS (PT-PT)</w:t>
      </w:r>
    </w:p>
    <w:p w:rsidR="00E82135" w:rsidRDefault="00447886">
      <w:pPr>
        <w:pStyle w:val="Ttulo2"/>
      </w:pPr>
      <w:bookmarkStart w:id="4" w:name="índice"/>
      <w:r>
        <w:t>Índice</w:t>
      </w:r>
    </w:p>
    <w:p w:rsidR="00E82135" w:rsidRDefault="00447886" w:rsidP="00447886">
      <w:pPr>
        <w:pStyle w:val="Compact"/>
        <w:numPr>
          <w:ilvl w:val="0"/>
          <w:numId w:val="1"/>
        </w:numPr>
      </w:pPr>
      <w:hyperlink w:anchor="introdução">
        <w:r>
          <w:rPr>
            <w:rStyle w:val="Hiperligao"/>
          </w:rPr>
          <w:t>Introdução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requisitos-do-sistema">
        <w:r>
          <w:rPr>
            <w:rStyle w:val="Hiperligao"/>
          </w:rPr>
          <w:t>Requisitos do Sistema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instalação">
        <w:r>
          <w:rPr>
            <w:rStyle w:val="Hiperligao"/>
          </w:rPr>
          <w:t>Instalação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primeiro-acesso">
        <w:r>
          <w:rPr>
            <w:rStyle w:val="Hiperligao"/>
          </w:rPr>
          <w:t>Primeiro Acesso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interface-da-aplicação">
        <w:r>
          <w:rPr>
            <w:rStyle w:val="Hiperligao"/>
          </w:rPr>
          <w:t>Interface da Aplicação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funcionalidades-principais">
        <w:r>
          <w:rPr>
            <w:rStyle w:val="Hiperligao"/>
          </w:rPr>
          <w:t>Funcionalidades Principais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sistema-de-pagamentos">
        <w:r>
          <w:rPr>
            <w:rStyle w:val="Hiperligao"/>
          </w:rPr>
          <w:t>Sistema de Pagamentos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gestão-de-perfil">
        <w:r>
          <w:rPr>
            <w:rStyle w:val="Hiperligao"/>
          </w:rPr>
          <w:t>Gestão de Perfil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definições">
        <w:r>
          <w:rPr>
            <w:rStyle w:val="Hiperligao"/>
          </w:rPr>
          <w:t>Definições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resolução-de-problemas">
        <w:r>
          <w:rPr>
            <w:rStyle w:val="Hiperligao"/>
          </w:rPr>
          <w:t>Resolução de Problemas</w:t>
        </w:r>
      </w:hyperlink>
    </w:p>
    <w:p w:rsidR="00E82135" w:rsidRDefault="00447886" w:rsidP="00447886">
      <w:pPr>
        <w:pStyle w:val="Compact"/>
        <w:numPr>
          <w:ilvl w:val="0"/>
          <w:numId w:val="1"/>
        </w:numPr>
      </w:pPr>
      <w:hyperlink w:anchor="suporte">
        <w:r>
          <w:rPr>
            <w:rStyle w:val="Hiperligao"/>
          </w:rPr>
          <w:t>Suporte</w:t>
        </w:r>
      </w:hyperlink>
    </w:p>
    <w:p w:rsidR="00E82135" w:rsidRDefault="00447886">
      <w:pPr>
        <w:pStyle w:val="Ttulo2"/>
      </w:pPr>
      <w:bookmarkStart w:id="5" w:name="introdução"/>
      <w:bookmarkEnd w:id="4"/>
      <w:r>
        <w:t>Introdução</w:t>
      </w:r>
    </w:p>
    <w:p w:rsidR="00E82135" w:rsidRDefault="00447886">
      <w:pPr>
        <w:pStyle w:val="FirstParagraph"/>
      </w:pPr>
      <w:r>
        <w:t>Bem-vindo ao manual do utilizador da aplicação EPVC. Esta aplicação foi desenvolvida para facilitar a gestão de pedidos e pagamentos na Escola Profissional de Viana do Castelo. Este manual irá guiá-lo através de todas as funcionalidades disponív</w:t>
      </w:r>
      <w:r>
        <w:t>eis.</w:t>
      </w:r>
    </w:p>
    <w:p w:rsidR="00E82135" w:rsidRDefault="00447886">
      <w:pPr>
        <w:pStyle w:val="Ttulo2"/>
      </w:pPr>
      <w:bookmarkStart w:id="6" w:name="requisitos-do-sistema"/>
      <w:bookmarkEnd w:id="5"/>
      <w:r>
        <w:t>Requisitos do Sistema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Sistema Operativo: Android 6.0 ou superior / iOS 12.0 ou superior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Ligação à Internet: Wi-Fi ou dados móveis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Espaço de Armazenamento: Mínimo 50MB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 xml:space="preserve">Para pagamentos MB WAY: Aplicação MB WAY </w:t>
      </w:r>
      <w:proofErr w:type="spellStart"/>
      <w:r>
        <w:t>instalada</w:t>
      </w:r>
      <w:proofErr w:type="spellEnd"/>
      <w:r>
        <w:t xml:space="preserve"> e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ativa</w:t>
      </w:r>
      <w:proofErr w:type="spellEnd"/>
    </w:p>
    <w:p w:rsidR="00D37A63" w:rsidRDefault="00D37A63" w:rsidP="00D37A63">
      <w:pPr>
        <w:pStyle w:val="Compact"/>
        <w:ind w:left="720"/>
      </w:pPr>
    </w:p>
    <w:p w:rsidR="00D37A63" w:rsidRDefault="00D37A63" w:rsidP="00D37A63">
      <w:pPr>
        <w:pStyle w:val="Compact"/>
        <w:ind w:left="720"/>
      </w:pPr>
    </w:p>
    <w:p w:rsidR="00D37A63" w:rsidRDefault="00D37A63" w:rsidP="00D37A63">
      <w:pPr>
        <w:pStyle w:val="Compact"/>
        <w:ind w:left="720"/>
      </w:pPr>
    </w:p>
    <w:p w:rsidR="00E82135" w:rsidRDefault="00447886">
      <w:pPr>
        <w:pStyle w:val="Ttulo2"/>
      </w:pPr>
      <w:bookmarkStart w:id="7" w:name="instalação"/>
      <w:bookmarkEnd w:id="6"/>
      <w:r>
        <w:lastRenderedPageBreak/>
        <w:t>Instalação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 xml:space="preserve">Aceda à </w:t>
      </w:r>
      <w:r>
        <w:t>App Store (iOS) ou Google Play Store (Android)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Pesquise por “EPVC App”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Clique em “Instalar”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Aguarde a transferência e instalação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Abra a aplicação</w:t>
      </w:r>
    </w:p>
    <w:p w:rsidR="00E82135" w:rsidRDefault="00447886">
      <w:pPr>
        <w:pStyle w:val="Ttulo2"/>
      </w:pPr>
      <w:bookmarkStart w:id="8" w:name="primeiro-acesso"/>
      <w:bookmarkEnd w:id="7"/>
      <w:r>
        <w:t>Primeiro Acesso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Abra a aplicação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No ecrã inicial, clique em “Iniciar Sessão”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Introduza as credenciais fornecidas pela instituição:</w:t>
      </w:r>
    </w:p>
    <w:p w:rsidR="00E82135" w:rsidRDefault="00447886" w:rsidP="00447886">
      <w:pPr>
        <w:pStyle w:val="Compact"/>
        <w:numPr>
          <w:ilvl w:val="1"/>
          <w:numId w:val="5"/>
        </w:numPr>
      </w:pPr>
      <w:r>
        <w:t>Correio eletrónico: [seu correio eletrónico]</w:t>
      </w:r>
    </w:p>
    <w:p w:rsidR="00E82135" w:rsidRDefault="00447886" w:rsidP="00447886">
      <w:pPr>
        <w:pStyle w:val="Compact"/>
        <w:numPr>
          <w:ilvl w:val="1"/>
          <w:numId w:val="5"/>
        </w:numPr>
      </w:pPr>
      <w:r>
        <w:t>Palavra-passe: [palavra-passe temporária]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lique em “Entrar”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Na primeira vez, será solicitado que altere a sua palavra-passe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rie uma palavra-passe forte (mí</w:t>
      </w:r>
      <w:r>
        <w:t>nimo 8 caracteres, incluindo letras e números)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onfirme a nova palavra-passe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lique em “Mudar Password”</w:t>
      </w:r>
    </w:p>
    <w:p w:rsidR="00E82135" w:rsidRDefault="00447886">
      <w:pPr>
        <w:pStyle w:val="Ttulo2"/>
      </w:pPr>
      <w:bookmarkStart w:id="9" w:name="interface-da-aplicação"/>
      <w:bookmarkEnd w:id="8"/>
      <w:r>
        <w:t>Interface da Aplicação</w:t>
      </w:r>
    </w:p>
    <w:p w:rsidR="00E82135" w:rsidRDefault="00447886">
      <w:pPr>
        <w:pStyle w:val="Ttulo3"/>
      </w:pPr>
      <w:bookmarkStart w:id="10" w:name="ecrã-inicial"/>
      <w:r>
        <w:t>Ecrã Inicial</w:t>
      </w:r>
    </w:p>
    <w:p w:rsidR="00E82135" w:rsidRDefault="00447886" w:rsidP="00447886">
      <w:pPr>
        <w:pStyle w:val="Compact"/>
        <w:numPr>
          <w:ilvl w:val="0"/>
          <w:numId w:val="6"/>
        </w:numPr>
      </w:pPr>
      <w:r>
        <w:t>Logótipo da EPVC</w:t>
      </w:r>
    </w:p>
    <w:p w:rsidR="00E82135" w:rsidRDefault="00447886" w:rsidP="00447886">
      <w:pPr>
        <w:pStyle w:val="Compact"/>
        <w:numPr>
          <w:ilvl w:val="0"/>
          <w:numId w:val="6"/>
        </w:numPr>
      </w:pPr>
      <w:r>
        <w:t>Botão de Iniciar Sessão</w:t>
      </w:r>
    </w:p>
    <w:p w:rsidR="00E82135" w:rsidRDefault="00447886" w:rsidP="00447886">
      <w:pPr>
        <w:pStyle w:val="Compact"/>
        <w:numPr>
          <w:ilvl w:val="0"/>
          <w:numId w:val="6"/>
        </w:numPr>
      </w:pPr>
      <w:r>
        <w:t>Opção “Esqueceu a palavra-passe?”</w:t>
      </w:r>
    </w:p>
    <w:p w:rsidR="00E82135" w:rsidRDefault="00447886">
      <w:pPr>
        <w:pStyle w:val="Ttulo3"/>
      </w:pPr>
      <w:bookmarkStart w:id="11" w:name="menu-principal"/>
      <w:bookmarkEnd w:id="10"/>
      <w:r>
        <w:t>Menu Principal</w:t>
      </w:r>
    </w:p>
    <w:p w:rsidR="00E82135" w:rsidRDefault="00447886" w:rsidP="00447886">
      <w:pPr>
        <w:pStyle w:val="Compact"/>
        <w:numPr>
          <w:ilvl w:val="0"/>
          <w:numId w:val="7"/>
        </w:numPr>
      </w:pPr>
      <w:r>
        <w:t>Ícone de menu no canto sup</w:t>
      </w:r>
      <w:r>
        <w:t>erior esquerdo</w:t>
      </w:r>
    </w:p>
    <w:p w:rsidR="00E82135" w:rsidRDefault="00447886" w:rsidP="00447886">
      <w:pPr>
        <w:pStyle w:val="Compact"/>
        <w:numPr>
          <w:ilvl w:val="0"/>
          <w:numId w:val="7"/>
        </w:numPr>
      </w:pPr>
      <w:r>
        <w:t>Opções disponíveis: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Perfil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Pedidos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Definições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Terminar Sessão</w:t>
      </w:r>
    </w:p>
    <w:p w:rsidR="00E82135" w:rsidRDefault="00447886">
      <w:pPr>
        <w:pStyle w:val="Ttulo3"/>
      </w:pPr>
      <w:bookmarkStart w:id="12" w:name="barra-de-navegação"/>
      <w:bookmarkEnd w:id="11"/>
      <w:r>
        <w:t>Barra de Navegação</w:t>
      </w:r>
    </w:p>
    <w:p w:rsidR="00E82135" w:rsidRDefault="00447886" w:rsidP="00447886">
      <w:pPr>
        <w:pStyle w:val="Compact"/>
        <w:numPr>
          <w:ilvl w:val="0"/>
          <w:numId w:val="9"/>
        </w:numPr>
      </w:pPr>
      <w:r>
        <w:t>Botão voltar</w:t>
      </w:r>
    </w:p>
    <w:p w:rsidR="00E82135" w:rsidRDefault="00447886" w:rsidP="00447886">
      <w:pPr>
        <w:pStyle w:val="Compact"/>
        <w:numPr>
          <w:ilvl w:val="0"/>
          <w:numId w:val="9"/>
        </w:numPr>
      </w:pPr>
      <w:r>
        <w:t>Título da página atual</w:t>
      </w:r>
    </w:p>
    <w:p w:rsidR="00E82135" w:rsidRDefault="00447886" w:rsidP="00447886">
      <w:pPr>
        <w:pStyle w:val="Compact"/>
        <w:numPr>
          <w:ilvl w:val="0"/>
          <w:numId w:val="9"/>
        </w:numPr>
      </w:pPr>
      <w:r>
        <w:t>Ícones de ação (quando aplicável)</w:t>
      </w:r>
    </w:p>
    <w:p w:rsidR="00E82135" w:rsidRDefault="00447886">
      <w:pPr>
        <w:pStyle w:val="Ttulo2"/>
      </w:pPr>
      <w:bookmarkStart w:id="13" w:name="funcionalidades-principais"/>
      <w:bookmarkEnd w:id="9"/>
      <w:bookmarkEnd w:id="12"/>
      <w:r>
        <w:lastRenderedPageBreak/>
        <w:t>Funcionalidades Principais</w:t>
      </w:r>
    </w:p>
    <w:p w:rsidR="00E82135" w:rsidRDefault="00447886">
      <w:pPr>
        <w:pStyle w:val="Ttulo3"/>
      </w:pPr>
      <w:bookmarkStart w:id="14" w:name="sistema-de-pedidos"/>
      <w:r>
        <w:t>1. Sistema de Pedidos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Aceda a “Pedidos” no menu principal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Visualize o menu disponível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Selecione os itens desejados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Adicione ao carrinh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Revise o pedid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Escolha o método de pagament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Confirme o pedido</w:t>
      </w:r>
    </w:p>
    <w:p w:rsidR="00E82135" w:rsidRDefault="00447886">
      <w:pPr>
        <w:pStyle w:val="Ttulo3"/>
      </w:pPr>
      <w:bookmarkStart w:id="15" w:name="gestão-de-saldo"/>
      <w:bookmarkEnd w:id="14"/>
      <w:r>
        <w:t>2. Gestão de Saldo</w:t>
      </w:r>
    </w:p>
    <w:p w:rsidR="00E82135" w:rsidRDefault="00447886" w:rsidP="00447886">
      <w:pPr>
        <w:pStyle w:val="Compact"/>
        <w:numPr>
          <w:ilvl w:val="0"/>
          <w:numId w:val="11"/>
        </w:numPr>
      </w:pPr>
      <w:r>
        <w:t>Aceda a “Definições” no menu principal</w:t>
      </w:r>
    </w:p>
    <w:p w:rsidR="00E82135" w:rsidRDefault="00447886" w:rsidP="00447886">
      <w:pPr>
        <w:pStyle w:val="Compact"/>
        <w:numPr>
          <w:ilvl w:val="0"/>
          <w:numId w:val="11"/>
        </w:numPr>
      </w:pPr>
      <w:r>
        <w:t>Visualize o saldo atual</w:t>
      </w:r>
    </w:p>
    <w:p w:rsidR="00E82135" w:rsidRDefault="00447886" w:rsidP="00447886">
      <w:pPr>
        <w:pStyle w:val="Compact"/>
        <w:numPr>
          <w:ilvl w:val="0"/>
          <w:numId w:val="11"/>
        </w:numPr>
      </w:pPr>
      <w:r>
        <w:t>Para carregar saldo: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Clique em “</w:t>
      </w:r>
      <w:r>
        <w:t>Carregar Saldo”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Selecione o valor desejado (2€, 5€, 10€, 20€ ou valor personalizado)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Escolha o método de pagamento (MB WAY)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Siga as instruções no ecrã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Aguarde a confirmação</w:t>
      </w:r>
    </w:p>
    <w:p w:rsidR="00E82135" w:rsidRDefault="00447886">
      <w:pPr>
        <w:pStyle w:val="Ttulo3"/>
      </w:pPr>
      <w:bookmarkStart w:id="16" w:name="perfil-do-utilizador"/>
      <w:bookmarkEnd w:id="15"/>
      <w:r>
        <w:t>3. Perfil do Utilizador</w:t>
      </w:r>
    </w:p>
    <w:p w:rsidR="00E82135" w:rsidRDefault="00447886" w:rsidP="00447886">
      <w:pPr>
        <w:pStyle w:val="Compact"/>
        <w:numPr>
          <w:ilvl w:val="0"/>
          <w:numId w:val="13"/>
        </w:numPr>
      </w:pPr>
      <w:r>
        <w:t>Aceda a “Perfil” no menu principal</w:t>
      </w:r>
    </w:p>
    <w:p w:rsidR="00E82135" w:rsidRDefault="00447886" w:rsidP="00447886">
      <w:pPr>
        <w:pStyle w:val="Compact"/>
        <w:numPr>
          <w:ilvl w:val="0"/>
          <w:numId w:val="13"/>
        </w:numPr>
      </w:pPr>
      <w:r>
        <w:t>Visualize informações pessoais: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Nome completo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Número de estudante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Correio eletrónico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Turma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Saldo atual</w:t>
      </w:r>
    </w:p>
    <w:p w:rsidR="00E82135" w:rsidRDefault="00447886" w:rsidP="00447886">
      <w:pPr>
        <w:pStyle w:val="Compact"/>
        <w:numPr>
          <w:ilvl w:val="0"/>
          <w:numId w:val="13"/>
        </w:numPr>
      </w:pPr>
      <w:r>
        <w:t>Opções de edição disponíveis</w:t>
      </w:r>
    </w:p>
    <w:p w:rsidR="00E82135" w:rsidRDefault="00447886">
      <w:pPr>
        <w:pStyle w:val="Ttulo2"/>
      </w:pPr>
      <w:bookmarkStart w:id="17" w:name="sistema-de-pagamentos"/>
      <w:bookmarkEnd w:id="13"/>
      <w:bookmarkEnd w:id="16"/>
      <w:r>
        <w:t>Sistema de Pagamentos</w:t>
      </w:r>
    </w:p>
    <w:p w:rsidR="00E82135" w:rsidRDefault="00447886">
      <w:pPr>
        <w:pStyle w:val="Ttulo3"/>
      </w:pPr>
      <w:bookmarkStart w:id="18" w:name="pagamento-com-mb-way"/>
      <w:r>
        <w:t>1. Pagamento com MB WAY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Selecione “MB WAY” como método de pagamento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Introduza o número de telemóvel registado no MB WAY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Confirme o valor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guarde a notificação no telemóvel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prove o pagamento na aplicação MB WAY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 xml:space="preserve">Aguarde a </w:t>
      </w:r>
      <w:proofErr w:type="spellStart"/>
      <w:r>
        <w:t>confirmaçã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plicação</w:t>
      </w:r>
      <w:proofErr w:type="spellEnd"/>
    </w:p>
    <w:p w:rsidR="00D37A63" w:rsidRDefault="00D37A63" w:rsidP="00D37A63">
      <w:pPr>
        <w:pStyle w:val="Compact"/>
        <w:ind w:left="720"/>
      </w:pPr>
    </w:p>
    <w:p w:rsidR="00E82135" w:rsidRDefault="00447886">
      <w:pPr>
        <w:pStyle w:val="Ttulo3"/>
      </w:pPr>
      <w:bookmarkStart w:id="19" w:name="pagamento-em-dinheiro"/>
      <w:bookmarkEnd w:id="18"/>
      <w:r>
        <w:lastRenderedPageBreak/>
        <w:t>2. Pagamento em Dinheiro</w:t>
      </w:r>
    </w:p>
    <w:p w:rsidR="00E82135" w:rsidRDefault="00447886" w:rsidP="00447886">
      <w:pPr>
        <w:pStyle w:val="Compact"/>
        <w:numPr>
          <w:ilvl w:val="0"/>
          <w:numId w:val="16"/>
        </w:numPr>
      </w:pPr>
      <w:r>
        <w:t>Selecione “Dinheiro” como método de pagamento</w:t>
      </w:r>
    </w:p>
    <w:p w:rsidR="00E82135" w:rsidRDefault="00447886" w:rsidP="00447886">
      <w:pPr>
        <w:pStyle w:val="Compact"/>
        <w:numPr>
          <w:ilvl w:val="0"/>
          <w:numId w:val="16"/>
        </w:numPr>
      </w:pPr>
      <w:r>
        <w:t>Confirm</w:t>
      </w:r>
      <w:r>
        <w:t>e o valor total</w:t>
      </w:r>
    </w:p>
    <w:p w:rsidR="00E82135" w:rsidRDefault="00447886" w:rsidP="00447886">
      <w:pPr>
        <w:pStyle w:val="Compact"/>
        <w:numPr>
          <w:ilvl w:val="0"/>
          <w:numId w:val="16"/>
        </w:numPr>
      </w:pPr>
      <w:r>
        <w:t>Aguarde a confirmação do pedido</w:t>
      </w:r>
    </w:p>
    <w:p w:rsidR="00E82135" w:rsidRDefault="00447886">
      <w:pPr>
        <w:pStyle w:val="Ttulo3"/>
      </w:pPr>
      <w:bookmarkStart w:id="20" w:name="pagamento-com-saldo"/>
      <w:bookmarkEnd w:id="19"/>
      <w:r>
        <w:t>3. Pagamento com Saldo</w:t>
      </w:r>
    </w:p>
    <w:p w:rsidR="00E82135" w:rsidRDefault="00447886" w:rsidP="00447886">
      <w:pPr>
        <w:pStyle w:val="Compact"/>
        <w:numPr>
          <w:ilvl w:val="0"/>
          <w:numId w:val="17"/>
        </w:numPr>
      </w:pPr>
      <w:r>
        <w:t>Selecione “Saldo” como método de pagamento (apenas disponível se autorizado)</w:t>
      </w:r>
    </w:p>
    <w:p w:rsidR="00E82135" w:rsidRDefault="00447886" w:rsidP="00447886">
      <w:pPr>
        <w:pStyle w:val="Compact"/>
        <w:numPr>
          <w:ilvl w:val="0"/>
          <w:numId w:val="17"/>
        </w:numPr>
      </w:pPr>
      <w:r>
        <w:t>Confirme o valor</w:t>
      </w:r>
    </w:p>
    <w:p w:rsidR="00E82135" w:rsidRDefault="00447886" w:rsidP="00447886">
      <w:pPr>
        <w:pStyle w:val="Compact"/>
        <w:numPr>
          <w:ilvl w:val="0"/>
          <w:numId w:val="17"/>
        </w:numPr>
      </w:pPr>
      <w:r>
        <w:t>Aguarde a confirmação da transação</w:t>
      </w:r>
    </w:p>
    <w:p w:rsidR="00E82135" w:rsidRDefault="00447886">
      <w:pPr>
        <w:pStyle w:val="Ttulo3"/>
      </w:pPr>
      <w:bookmarkStart w:id="21" w:name="carregamento-de-saldo"/>
      <w:bookmarkEnd w:id="20"/>
      <w:r>
        <w:t>4. Carregamento de Saldo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Aceda a “Saldo” no menu princip</w:t>
      </w:r>
      <w:r>
        <w:t>al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Clique em “Carregar Saldo”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Selecione o valor desejado (2€, 5€, 10€, 20€ ou valor personalizado)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Escolha o método de pagamento (MB WAY)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Siga as instruções no ecrã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Aguarde a confirmação</w:t>
      </w:r>
    </w:p>
    <w:p w:rsidR="00E82135" w:rsidRDefault="00447886">
      <w:pPr>
        <w:pStyle w:val="Ttulo2"/>
      </w:pPr>
      <w:bookmarkStart w:id="22" w:name="gestão-de-perfil"/>
      <w:bookmarkEnd w:id="17"/>
      <w:bookmarkEnd w:id="21"/>
      <w:r>
        <w:t>Gestão de Perfil</w:t>
      </w:r>
    </w:p>
    <w:p w:rsidR="00E82135" w:rsidRDefault="00447886">
      <w:pPr>
        <w:pStyle w:val="Ttulo3"/>
      </w:pPr>
      <w:bookmarkStart w:id="23" w:name="visualização-de-dados"/>
      <w:r>
        <w:t>1. Visualização de Dados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Nome completo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Número de estudante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Correio eletrónico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Turma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Saldo atual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Histórico de pedidos</w:t>
      </w:r>
    </w:p>
    <w:p w:rsidR="00E82135" w:rsidRDefault="00447886">
      <w:pPr>
        <w:pStyle w:val="Ttulo3"/>
      </w:pPr>
      <w:bookmarkStart w:id="24" w:name="edição-de-informações"/>
      <w:bookmarkEnd w:id="23"/>
      <w:r>
        <w:t>2. Edição de Informações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Aceda a “Perfil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lique em “Editar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Modifique os campos desejados: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NIF (para faturação)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Morada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Cidade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Código Postal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Telefone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lique em “Guardar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onfirme</w:t>
      </w:r>
      <w:r>
        <w:t xml:space="preserve"> as alterações</w:t>
      </w:r>
    </w:p>
    <w:p w:rsidR="00E82135" w:rsidRDefault="00447886">
      <w:pPr>
        <w:pStyle w:val="Ttulo2"/>
      </w:pPr>
      <w:bookmarkStart w:id="25" w:name="definições"/>
      <w:bookmarkEnd w:id="22"/>
      <w:bookmarkEnd w:id="24"/>
      <w:r>
        <w:lastRenderedPageBreak/>
        <w:t>Definições</w:t>
      </w:r>
    </w:p>
    <w:p w:rsidR="00E82135" w:rsidRDefault="00447886">
      <w:pPr>
        <w:pStyle w:val="Ttulo3"/>
      </w:pPr>
      <w:bookmarkStart w:id="26" w:name="informações-pessoais"/>
      <w:r>
        <w:t>1. Informações Pessoais</w:t>
      </w:r>
    </w:p>
    <w:p w:rsidR="00E82135" w:rsidRDefault="00447886" w:rsidP="00447886">
      <w:pPr>
        <w:pStyle w:val="Compact"/>
        <w:numPr>
          <w:ilvl w:val="0"/>
          <w:numId w:val="22"/>
        </w:numPr>
      </w:pPr>
      <w:r>
        <w:t>Visualização e edição de dados de faturação</w:t>
      </w:r>
    </w:p>
    <w:p w:rsidR="00E82135" w:rsidRDefault="00447886" w:rsidP="00447886">
      <w:pPr>
        <w:pStyle w:val="Compact"/>
        <w:numPr>
          <w:ilvl w:val="0"/>
          <w:numId w:val="22"/>
        </w:numPr>
      </w:pPr>
      <w:r>
        <w:t>Gestão de informações de contacto</w:t>
      </w:r>
    </w:p>
    <w:p w:rsidR="00E82135" w:rsidRDefault="00447886" w:rsidP="00447886">
      <w:pPr>
        <w:pStyle w:val="Compact"/>
        <w:numPr>
          <w:ilvl w:val="0"/>
          <w:numId w:val="22"/>
        </w:numPr>
      </w:pPr>
      <w:r>
        <w:t>Visualização de saldo atual</w:t>
      </w:r>
    </w:p>
    <w:p w:rsidR="00E82135" w:rsidRDefault="00447886">
      <w:pPr>
        <w:pStyle w:val="Ttulo3"/>
      </w:pPr>
      <w:bookmarkStart w:id="27" w:name="histórico"/>
      <w:bookmarkEnd w:id="26"/>
      <w:r>
        <w:t>2. Histórico</w:t>
      </w:r>
    </w:p>
    <w:p w:rsidR="00E82135" w:rsidRDefault="00447886" w:rsidP="00447886">
      <w:pPr>
        <w:pStyle w:val="Compact"/>
        <w:numPr>
          <w:ilvl w:val="0"/>
          <w:numId w:val="23"/>
        </w:numPr>
      </w:pPr>
      <w:r>
        <w:t>Movimentos recentes</w:t>
      </w:r>
    </w:p>
    <w:p w:rsidR="00E82135" w:rsidRDefault="00447886" w:rsidP="00447886">
      <w:pPr>
        <w:pStyle w:val="Compact"/>
        <w:numPr>
          <w:ilvl w:val="0"/>
          <w:numId w:val="23"/>
        </w:numPr>
      </w:pPr>
      <w:r>
        <w:t>Transações realizadas</w:t>
      </w:r>
    </w:p>
    <w:p w:rsidR="00E82135" w:rsidRDefault="00447886" w:rsidP="00447886">
      <w:pPr>
        <w:pStyle w:val="Compact"/>
        <w:numPr>
          <w:ilvl w:val="0"/>
          <w:numId w:val="23"/>
        </w:numPr>
      </w:pPr>
      <w:r>
        <w:t>Pedidos efetuados</w:t>
      </w:r>
    </w:p>
    <w:p w:rsidR="00E82135" w:rsidRDefault="00447886">
      <w:pPr>
        <w:pStyle w:val="Ttulo2"/>
      </w:pPr>
      <w:bookmarkStart w:id="28" w:name="resolução-de-problemas"/>
      <w:bookmarkEnd w:id="25"/>
      <w:bookmarkEnd w:id="27"/>
      <w:r>
        <w:t>Resolução de Problemas</w:t>
      </w:r>
    </w:p>
    <w:p w:rsidR="00E82135" w:rsidRDefault="00447886">
      <w:pPr>
        <w:pStyle w:val="Ttulo3"/>
      </w:pPr>
      <w:bookmarkStart w:id="29" w:name="problemas-de-início-de-sessão"/>
      <w:r>
        <w:t>Problemas de Início de Sessão</w:t>
      </w:r>
    </w:p>
    <w:p w:rsidR="00E82135" w:rsidRDefault="00447886" w:rsidP="00447886">
      <w:pPr>
        <w:pStyle w:val="Compact"/>
        <w:numPr>
          <w:ilvl w:val="0"/>
          <w:numId w:val="24"/>
        </w:numPr>
      </w:pPr>
      <w:r>
        <w:rPr>
          <w:b/>
          <w:bCs/>
        </w:rPr>
        <w:t>Credenciais inválidas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>Verifique o correio eletrónico e palavra-passe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>Confirme se as teclas Caps Lock ou Num Lock estão ativadas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>Contacte o suporte para recuperação de palavra-passe</w:t>
      </w:r>
    </w:p>
    <w:p w:rsidR="00E82135" w:rsidRDefault="00447886" w:rsidP="00447886">
      <w:pPr>
        <w:pStyle w:val="Compact"/>
        <w:numPr>
          <w:ilvl w:val="0"/>
          <w:numId w:val="24"/>
        </w:numPr>
      </w:pPr>
      <w:r>
        <w:rPr>
          <w:b/>
          <w:bCs/>
        </w:rPr>
        <w:t>Conta bloqueada</w:t>
      </w:r>
    </w:p>
    <w:p w:rsidR="00E82135" w:rsidRDefault="00447886" w:rsidP="00447886">
      <w:pPr>
        <w:pStyle w:val="Compact"/>
        <w:numPr>
          <w:ilvl w:val="1"/>
          <w:numId w:val="26"/>
        </w:numPr>
      </w:pPr>
      <w:r>
        <w:t>Aguarde 30 minutos</w:t>
      </w:r>
    </w:p>
    <w:p w:rsidR="00E82135" w:rsidRDefault="00447886" w:rsidP="00447886">
      <w:pPr>
        <w:pStyle w:val="Compact"/>
        <w:numPr>
          <w:ilvl w:val="1"/>
          <w:numId w:val="26"/>
        </w:numPr>
      </w:pPr>
      <w:r>
        <w:t>Contacte o</w:t>
      </w:r>
      <w:r>
        <w:t xml:space="preserve"> suporte</w:t>
      </w:r>
    </w:p>
    <w:p w:rsidR="00E82135" w:rsidRDefault="00447886">
      <w:pPr>
        <w:pStyle w:val="Ttulo3"/>
      </w:pPr>
      <w:bookmarkStart w:id="30" w:name="problemas-de-pagamento"/>
      <w:bookmarkEnd w:id="29"/>
      <w:r>
        <w:t>Problemas de Pagamento</w:t>
      </w:r>
    </w:p>
    <w:p w:rsidR="00E82135" w:rsidRDefault="00447886" w:rsidP="00447886">
      <w:pPr>
        <w:pStyle w:val="Compact"/>
        <w:numPr>
          <w:ilvl w:val="0"/>
          <w:numId w:val="27"/>
        </w:numPr>
      </w:pPr>
      <w:r>
        <w:rPr>
          <w:b/>
          <w:bCs/>
        </w:rPr>
        <w:t>MB WAY não funcion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Verifique se o número está correto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Confirme se a aplicação MB WAY está instalad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Verifique se a conta está ativ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Erro E0506: Número MB WAY não registado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Erro E9999: Número MB WAY inválido ou inativo</w:t>
      </w:r>
    </w:p>
    <w:p w:rsidR="00E82135" w:rsidRDefault="00447886" w:rsidP="00447886">
      <w:pPr>
        <w:pStyle w:val="Compact"/>
        <w:numPr>
          <w:ilvl w:val="0"/>
          <w:numId w:val="27"/>
        </w:numPr>
      </w:pPr>
      <w:r>
        <w:rPr>
          <w:b/>
          <w:bCs/>
        </w:rPr>
        <w:t>Trans</w:t>
      </w:r>
      <w:r>
        <w:rPr>
          <w:b/>
          <w:bCs/>
        </w:rPr>
        <w:t>ação incompleta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Não feche a aplicação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Aguarde a confirmação</w:t>
      </w:r>
    </w:p>
    <w:p w:rsidR="00E82135" w:rsidRDefault="00447886" w:rsidP="00447886">
      <w:pPr>
        <w:pStyle w:val="Compact"/>
        <w:numPr>
          <w:ilvl w:val="1"/>
          <w:numId w:val="29"/>
        </w:numPr>
      </w:pPr>
      <w:proofErr w:type="spellStart"/>
      <w:r>
        <w:t>Verifique</w:t>
      </w:r>
      <w:proofErr w:type="spellEnd"/>
      <w:r>
        <w:t xml:space="preserve"> o </w:t>
      </w:r>
      <w:proofErr w:type="spellStart"/>
      <w:r>
        <w:t>histórico</w:t>
      </w:r>
      <w:proofErr w:type="spellEnd"/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E82135" w:rsidRDefault="00447886">
      <w:pPr>
        <w:pStyle w:val="Ttulo3"/>
      </w:pPr>
      <w:bookmarkStart w:id="31" w:name="problemas-técnicos"/>
      <w:bookmarkEnd w:id="30"/>
      <w:r>
        <w:lastRenderedPageBreak/>
        <w:t>Problemas Técnicos</w:t>
      </w:r>
    </w:p>
    <w:p w:rsidR="00E82135" w:rsidRDefault="00447886" w:rsidP="00447886">
      <w:pPr>
        <w:pStyle w:val="Compact"/>
        <w:numPr>
          <w:ilvl w:val="0"/>
          <w:numId w:val="30"/>
        </w:numPr>
      </w:pPr>
      <w:r>
        <w:rPr>
          <w:b/>
          <w:bCs/>
        </w:rPr>
        <w:t>Aplicação bloqueia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Feche completamente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Limpe a cache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Reinicie o dispositivo</w:t>
      </w:r>
    </w:p>
    <w:p w:rsidR="00E82135" w:rsidRDefault="00447886" w:rsidP="00447886">
      <w:pPr>
        <w:pStyle w:val="Compact"/>
        <w:numPr>
          <w:ilvl w:val="0"/>
          <w:numId w:val="30"/>
        </w:numPr>
      </w:pPr>
      <w:r>
        <w:rPr>
          <w:b/>
          <w:bCs/>
        </w:rPr>
        <w:t>Erro de ligação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Verifique a ligação à internet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Tente novamente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Contacte o suporte</w:t>
      </w:r>
    </w:p>
    <w:p w:rsidR="00E82135" w:rsidRDefault="00447886">
      <w:pPr>
        <w:pStyle w:val="Ttulo2"/>
      </w:pPr>
      <w:bookmarkStart w:id="32" w:name="suporte"/>
      <w:bookmarkEnd w:id="28"/>
      <w:bookmarkEnd w:id="31"/>
      <w:r>
        <w:t>Suporte</w:t>
      </w:r>
    </w:p>
    <w:p w:rsidR="00E82135" w:rsidRDefault="00447886">
      <w:pPr>
        <w:pStyle w:val="Ttulo3"/>
      </w:pPr>
      <w:bookmarkStart w:id="33" w:name="contactos"/>
      <w:r>
        <w:t>Contactos</w:t>
      </w:r>
    </w:p>
    <w:p w:rsidR="00E82135" w:rsidRDefault="00447886" w:rsidP="00447886">
      <w:pPr>
        <w:pStyle w:val="Compact"/>
        <w:numPr>
          <w:ilvl w:val="0"/>
          <w:numId w:val="33"/>
        </w:numPr>
      </w:pPr>
      <w:r>
        <w:t>Correio eletrónico: [inserir correio eletrónico de suporte]</w:t>
      </w:r>
    </w:p>
    <w:p w:rsidR="00E82135" w:rsidRDefault="00447886" w:rsidP="00447886">
      <w:pPr>
        <w:pStyle w:val="Compact"/>
        <w:numPr>
          <w:ilvl w:val="0"/>
          <w:numId w:val="33"/>
        </w:numPr>
      </w:pPr>
      <w:r>
        <w:t>Telefone: [inserir número de suporte]</w:t>
      </w:r>
    </w:p>
    <w:p w:rsidR="00E82135" w:rsidRDefault="00447886" w:rsidP="00447886">
      <w:pPr>
        <w:pStyle w:val="Compact"/>
        <w:numPr>
          <w:ilvl w:val="0"/>
          <w:numId w:val="33"/>
        </w:numPr>
      </w:pPr>
      <w:r>
        <w:t>Horário: [inserir horário de atendimento]</w:t>
      </w:r>
    </w:p>
    <w:p w:rsidR="00E82135" w:rsidRDefault="00447886">
      <w:pPr>
        <w:pStyle w:val="Ttulo3"/>
      </w:pPr>
      <w:bookmarkStart w:id="34" w:name="canais-de-ajuda"/>
      <w:bookmarkEnd w:id="33"/>
      <w:r>
        <w:t>Canais de Ajuda</w:t>
      </w:r>
    </w:p>
    <w:p w:rsidR="00E82135" w:rsidRDefault="00447886" w:rsidP="00447886">
      <w:pPr>
        <w:pStyle w:val="Compact"/>
        <w:numPr>
          <w:ilvl w:val="0"/>
          <w:numId w:val="34"/>
        </w:numPr>
      </w:pPr>
      <w:r>
        <w:t>Correio eletrónico de suporte</w:t>
      </w:r>
    </w:p>
    <w:p w:rsidR="00E82135" w:rsidRDefault="00447886" w:rsidP="00447886">
      <w:pPr>
        <w:pStyle w:val="Compact"/>
        <w:numPr>
          <w:ilvl w:val="0"/>
          <w:numId w:val="34"/>
        </w:numPr>
      </w:pPr>
      <w:r>
        <w:t>Telefone de emergência</w:t>
      </w:r>
    </w:p>
    <w:p w:rsidR="00E82135" w:rsidRDefault="00447886" w:rsidP="00447886">
      <w:pPr>
        <w:pStyle w:val="Compact"/>
        <w:numPr>
          <w:ilvl w:val="0"/>
          <w:numId w:val="34"/>
        </w:numPr>
      </w:pPr>
      <w:r>
        <w:t>Chat de su</w:t>
      </w:r>
      <w:r>
        <w:t>porte (quando disponível)</w:t>
      </w:r>
    </w:p>
    <w:p w:rsidR="00E82135" w:rsidRDefault="00447886">
      <w:pPr>
        <w:pStyle w:val="Ttulo3"/>
      </w:pPr>
      <w:bookmarkStart w:id="35" w:name="informações-importantes"/>
      <w:bookmarkEnd w:id="34"/>
      <w:r>
        <w:t>Informações Importantes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Guarde os comprovativos de pagamento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Mantenha a aplicação atualizada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Termine a sessão ao terminar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Em caso de problemas, contacte o suporte</w:t>
      </w:r>
    </w:p>
    <w:p w:rsidR="00E82135" w:rsidRDefault="00447886">
      <w:pPr>
        <w:pStyle w:val="Ttulo2"/>
      </w:pPr>
      <w:bookmarkStart w:id="36" w:name="tipos-de-utilizador"/>
      <w:bookmarkEnd w:id="32"/>
      <w:bookmarkEnd w:id="35"/>
      <w:r>
        <w:t>Tipos de Utilizador</w:t>
      </w:r>
    </w:p>
    <w:p w:rsidR="00E82135" w:rsidRDefault="00447886">
      <w:pPr>
        <w:pStyle w:val="Ttulo3"/>
      </w:pPr>
      <w:bookmarkStart w:id="37" w:name="aluno"/>
      <w:r>
        <w:t>1. Aluno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Acesso ao sistema de pedidos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Gestão de saldo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Visualização de perfil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Definições pessoais</w:t>
      </w:r>
    </w:p>
    <w:p w:rsidR="00E82135" w:rsidRDefault="00447886">
      <w:pPr>
        <w:pStyle w:val="Ttulo3"/>
      </w:pPr>
      <w:bookmarkStart w:id="38" w:name="administrador"/>
      <w:bookmarkEnd w:id="37"/>
      <w:r>
        <w:t>2. Administrador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Dashboard com estatística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utilizadore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turma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produto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Visualização de registos</w:t>
      </w:r>
    </w:p>
    <w:p w:rsidR="00E82135" w:rsidRDefault="00447886">
      <w:pPr>
        <w:pStyle w:val="Ttulo3"/>
      </w:pPr>
      <w:bookmarkStart w:id="39" w:name="bar"/>
      <w:bookmarkEnd w:id="38"/>
      <w:r>
        <w:lastRenderedPageBreak/>
        <w:t>3. Bar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e pedidos em tempo real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Registos de pedidos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 xml:space="preserve">Gestão de </w:t>
      </w:r>
      <w:r>
        <w:t>produtos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o restaurante</w:t>
      </w:r>
    </w:p>
    <w:p w:rsidR="00E82135" w:rsidRDefault="00447886">
      <w:pPr>
        <w:pStyle w:val="Ttulo2"/>
      </w:pPr>
      <w:bookmarkStart w:id="40" w:name="funcionalidades-do-administrador"/>
      <w:bookmarkEnd w:id="36"/>
      <w:bookmarkEnd w:id="39"/>
      <w:r>
        <w:t>Funcionalidades do Administrador</w:t>
      </w:r>
    </w:p>
    <w:p w:rsidR="00E82135" w:rsidRDefault="00447886">
      <w:pPr>
        <w:pStyle w:val="Ttulo3"/>
      </w:pPr>
      <w:bookmarkStart w:id="41" w:name="dashboard"/>
      <w:r>
        <w:t>1. Dashboard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Visualização de estatísticas: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utilizadore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produto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pedido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Receita anual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Gráficos de venda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Métodos de pagamento utilizado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Pedidos recente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Produtos populares</w:t>
      </w:r>
    </w:p>
    <w:p w:rsidR="00E82135" w:rsidRDefault="00447886">
      <w:pPr>
        <w:pStyle w:val="Ttulo3"/>
      </w:pPr>
      <w:bookmarkStart w:id="42" w:name="gestão-de-utilizadores"/>
      <w:bookmarkEnd w:id="41"/>
      <w:r>
        <w:t>2. Gestão de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Adicionar novos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Editar informações de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Remover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Atribuir permissões: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Administrado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Professo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Funcionária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Ba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Aluno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Importar utilizadores via Excel</w:t>
      </w:r>
    </w:p>
    <w:p w:rsidR="00E82135" w:rsidRDefault="00447886">
      <w:pPr>
        <w:pStyle w:val="Ttulo3"/>
      </w:pPr>
      <w:bookmarkStart w:id="43" w:name="gestão-de-turmas"/>
      <w:bookmarkEnd w:id="42"/>
      <w:r>
        <w:t>3. Gestão de Turma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Adicion</w:t>
      </w:r>
      <w:r>
        <w:t>ar novas turma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Editar turmas existente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Remover turma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Visualizar alunos por turma</w:t>
      </w:r>
    </w:p>
    <w:p w:rsidR="00E82135" w:rsidRDefault="00447886">
      <w:pPr>
        <w:pStyle w:val="Ttulo3"/>
      </w:pPr>
      <w:bookmarkStart w:id="44" w:name="gestão-de-produtos"/>
      <w:bookmarkEnd w:id="43"/>
      <w:r>
        <w:t>4. Gestão de Produto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Adicionar novos produto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Editar produtos existente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Definir disponibilidade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Gerir categoria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Definir preços</w:t>
      </w:r>
    </w:p>
    <w:p w:rsidR="00E82135" w:rsidRDefault="00447886">
      <w:pPr>
        <w:pStyle w:val="Ttulo3"/>
      </w:pPr>
      <w:bookmarkStart w:id="45" w:name="registos"/>
      <w:bookmarkEnd w:id="44"/>
      <w:r>
        <w:lastRenderedPageBreak/>
        <w:t>5. Registos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Visualizar histórico de pedidos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Filtrar por data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Exportar relatórios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Estatísticas detalhadas</w:t>
      </w:r>
    </w:p>
    <w:p w:rsidR="00E82135" w:rsidRDefault="00447886">
      <w:pPr>
        <w:pStyle w:val="Ttulo2"/>
      </w:pPr>
      <w:bookmarkStart w:id="46" w:name="funcionalidades-do-bar"/>
      <w:bookmarkEnd w:id="40"/>
      <w:bookmarkEnd w:id="45"/>
      <w:r>
        <w:t>Funcionalidades do Bar</w:t>
      </w:r>
    </w:p>
    <w:p w:rsidR="00E82135" w:rsidRDefault="00447886">
      <w:pPr>
        <w:pStyle w:val="Ttulo3"/>
      </w:pPr>
      <w:bookmarkStart w:id="47" w:name="gestão-de-pedidos"/>
      <w:r>
        <w:t>1. Gestão de Pedi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Visualizar pedidos em tempo real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Preparar pedi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Marcar pedidos como concluí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Eliminar pedi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Visualizar detalhes d</w:t>
      </w:r>
      <w:r>
        <w:t>o pedido: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Número do pedid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Requerente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urma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Descriçã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otal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roc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Método de pagament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Estado</w:t>
      </w:r>
    </w:p>
    <w:p w:rsidR="00E82135" w:rsidRDefault="00447886">
      <w:pPr>
        <w:pStyle w:val="Ttulo3"/>
      </w:pPr>
      <w:bookmarkStart w:id="48" w:name="registos-de-pedidos"/>
      <w:bookmarkEnd w:id="47"/>
      <w:r>
        <w:t>2. Registos de Pedidos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Visualizar pedidos registados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Filtrar por data e hora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Gerar PDF de pedidos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Exportar relatórios</w:t>
      </w:r>
    </w:p>
    <w:p w:rsidR="00E82135" w:rsidRDefault="00447886">
      <w:pPr>
        <w:pStyle w:val="Ttulo3"/>
      </w:pPr>
      <w:bookmarkStart w:id="49" w:name="gestão-de-produtos-1"/>
      <w:bookmarkEnd w:id="48"/>
      <w:r>
        <w:t>3. Gestão de Produtos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Visualizar lista de produtos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Atualizar disponibilidade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Verificar stock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Gerir preços</w:t>
      </w:r>
    </w:p>
    <w:p w:rsidR="00E82135" w:rsidRDefault="00447886">
      <w:pPr>
        <w:pStyle w:val="Ttulo3"/>
      </w:pPr>
      <w:bookmarkStart w:id="50" w:name="gestão-do-restaurante"/>
      <w:bookmarkEnd w:id="49"/>
      <w:r>
        <w:t>4. Gestão do Restaurante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Adicionar pratos ao menu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Editar pratos existente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Definir preço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Gerir reserva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Visualizar pedidos do restaurante</w:t>
      </w:r>
    </w:p>
    <w:p w:rsidR="00E82135" w:rsidRDefault="00447886">
      <w:r>
        <w:pict>
          <v:rect id="_x0000_i1026" style="width:0;height:1.5pt" o:hralign="center" o:hrstd="t" o:hr="t"/>
        </w:pict>
      </w:r>
    </w:p>
    <w:p w:rsidR="00E82135" w:rsidRDefault="00447886">
      <w:pPr>
        <w:pStyle w:val="Ttulo1"/>
      </w:pPr>
      <w:bookmarkStart w:id="51" w:name="english"/>
      <w:bookmarkEnd w:id="3"/>
      <w:bookmarkEnd w:id="46"/>
      <w:bookmarkEnd w:id="50"/>
      <w:r>
        <w:lastRenderedPageBreak/>
        <w:t>🇬🇧</w:t>
      </w:r>
      <w:r>
        <w:t xml:space="preserve"> ENGLISH</w:t>
      </w:r>
    </w:p>
    <w:p w:rsidR="00E82135" w:rsidRDefault="00447886">
      <w:pPr>
        <w:pStyle w:val="Ttulo2"/>
      </w:pPr>
      <w:bookmarkStart w:id="52" w:name="table-of-contents"/>
      <w:r>
        <w:t>Table of Contents</w:t>
      </w:r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introduction">
        <w:r>
          <w:rPr>
            <w:rStyle w:val="Hiperligao"/>
          </w:rPr>
          <w:t>Introduction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ystem-requirements">
        <w:r>
          <w:rPr>
            <w:rStyle w:val="Hiperligao"/>
          </w:rPr>
          <w:t>System Requirements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installation">
        <w:r>
          <w:rPr>
            <w:rStyle w:val="Hiperligao"/>
          </w:rPr>
          <w:t>Installation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first-access">
        <w:r>
          <w:rPr>
            <w:rStyle w:val="Hiperligao"/>
          </w:rPr>
          <w:t>First Access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application-interface">
        <w:r>
          <w:rPr>
            <w:rStyle w:val="Hiperligao"/>
          </w:rPr>
          <w:t>Application Interface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main-features">
        <w:r>
          <w:rPr>
            <w:rStyle w:val="Hiperligao"/>
          </w:rPr>
          <w:t>Main Features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payment-system">
        <w:r>
          <w:rPr>
            <w:rStyle w:val="Hiperligao"/>
          </w:rPr>
          <w:t>Payment System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profile-management">
        <w:r>
          <w:rPr>
            <w:rStyle w:val="Hiperligao"/>
          </w:rPr>
          <w:t>Profile Management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ettings">
        <w:r>
          <w:rPr>
            <w:rStyle w:val="Hiperligao"/>
          </w:rPr>
          <w:t>Settings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troubleshooting">
        <w:r>
          <w:rPr>
            <w:rStyle w:val="Hiperligao"/>
          </w:rPr>
          <w:t>Troubleshooting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upport">
        <w:r>
          <w:rPr>
            <w:rStyle w:val="Hiperligao"/>
          </w:rPr>
          <w:t>Support</w:t>
        </w:r>
      </w:hyperlink>
    </w:p>
    <w:p w:rsidR="00E82135" w:rsidRDefault="00447886">
      <w:pPr>
        <w:pStyle w:val="Ttulo2"/>
      </w:pPr>
      <w:bookmarkStart w:id="53" w:name="introduction"/>
      <w:bookmarkEnd w:id="52"/>
      <w:r>
        <w:t>Introduction</w:t>
      </w:r>
    </w:p>
    <w:p w:rsidR="00E82135" w:rsidRDefault="00447886">
      <w:pPr>
        <w:pStyle w:val="FirstParagraph"/>
      </w:pPr>
      <w:r>
        <w:t xml:space="preserve">Welcome to the EPVC App user manual. This application was developed to facilitate order management and payments at Escola Profissional de Viana do Castelo. This manual will guide you </w:t>
      </w:r>
      <w:r>
        <w:t>through all available features.</w:t>
      </w:r>
    </w:p>
    <w:p w:rsidR="00E82135" w:rsidRDefault="00447886">
      <w:pPr>
        <w:pStyle w:val="Ttulo2"/>
      </w:pPr>
      <w:bookmarkStart w:id="54" w:name="system-requirements"/>
      <w:bookmarkEnd w:id="53"/>
      <w:r>
        <w:t>System Requirements</w:t>
      </w:r>
    </w:p>
    <w:p w:rsidR="00E82135" w:rsidRDefault="00447886" w:rsidP="00447886">
      <w:pPr>
        <w:pStyle w:val="Compact"/>
        <w:numPr>
          <w:ilvl w:val="0"/>
          <w:numId w:val="52"/>
        </w:numPr>
      </w:pPr>
      <w:r>
        <w:t>Operating System: Android 6.0 or higher / iOS 12.0 or higher</w:t>
      </w:r>
    </w:p>
    <w:p w:rsidR="00E82135" w:rsidRDefault="00447886" w:rsidP="00447886">
      <w:pPr>
        <w:pStyle w:val="Compact"/>
        <w:numPr>
          <w:ilvl w:val="0"/>
          <w:numId w:val="52"/>
        </w:numPr>
      </w:pPr>
      <w:r>
        <w:t>Internet Connection: Wi-Fi or mobile data</w:t>
      </w:r>
    </w:p>
    <w:p w:rsidR="00E82135" w:rsidRDefault="00447886" w:rsidP="00447886">
      <w:pPr>
        <w:pStyle w:val="Compact"/>
        <w:numPr>
          <w:ilvl w:val="0"/>
          <w:numId w:val="52"/>
        </w:numPr>
      </w:pPr>
      <w:r>
        <w:t>Storage Space: Minimum 50MB</w:t>
      </w:r>
    </w:p>
    <w:p w:rsidR="00E82135" w:rsidRDefault="00447886" w:rsidP="00447886">
      <w:pPr>
        <w:pStyle w:val="Compact"/>
        <w:numPr>
          <w:ilvl w:val="0"/>
          <w:numId w:val="52"/>
        </w:numPr>
      </w:pPr>
      <w:r>
        <w:t>For MB WAY payments: MB WAY app installed and active account</w:t>
      </w:r>
    </w:p>
    <w:p w:rsidR="00E82135" w:rsidRDefault="00447886">
      <w:pPr>
        <w:pStyle w:val="Ttulo2"/>
      </w:pPr>
      <w:bookmarkStart w:id="55" w:name="installation"/>
      <w:bookmarkEnd w:id="54"/>
      <w:r>
        <w:t>Installation</w:t>
      </w:r>
    </w:p>
    <w:p w:rsidR="00E82135" w:rsidRDefault="00447886" w:rsidP="00447886">
      <w:pPr>
        <w:pStyle w:val="Compact"/>
        <w:numPr>
          <w:ilvl w:val="0"/>
          <w:numId w:val="53"/>
        </w:numPr>
      </w:pPr>
      <w:r>
        <w:t>Access the App Store (iOS) or Google Play Store (Android)</w:t>
      </w:r>
    </w:p>
    <w:p w:rsidR="00E82135" w:rsidRDefault="00447886" w:rsidP="00447886">
      <w:pPr>
        <w:pStyle w:val="Compact"/>
        <w:numPr>
          <w:ilvl w:val="0"/>
          <w:numId w:val="53"/>
        </w:numPr>
      </w:pPr>
      <w:r>
        <w:t>Search for “EPVC App”</w:t>
      </w:r>
    </w:p>
    <w:p w:rsidR="00E82135" w:rsidRDefault="00447886" w:rsidP="00447886">
      <w:pPr>
        <w:pStyle w:val="Compact"/>
        <w:numPr>
          <w:ilvl w:val="0"/>
          <w:numId w:val="53"/>
        </w:numPr>
      </w:pPr>
      <w:r>
        <w:t>Click “Install”</w:t>
      </w:r>
    </w:p>
    <w:p w:rsidR="00E82135" w:rsidRDefault="00447886" w:rsidP="00447886">
      <w:pPr>
        <w:pStyle w:val="Compact"/>
        <w:numPr>
          <w:ilvl w:val="0"/>
          <w:numId w:val="53"/>
        </w:numPr>
      </w:pPr>
      <w:r>
        <w:t>Wait for download and installation</w:t>
      </w:r>
    </w:p>
    <w:p w:rsidR="00E82135" w:rsidRDefault="00447886" w:rsidP="00447886">
      <w:pPr>
        <w:pStyle w:val="Compact"/>
        <w:numPr>
          <w:ilvl w:val="0"/>
          <w:numId w:val="53"/>
        </w:numPr>
      </w:pPr>
      <w:r>
        <w:t>Open the application</w:t>
      </w: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  <w:bookmarkStart w:id="56" w:name="_GoBack"/>
      <w:bookmarkEnd w:id="56"/>
    </w:p>
    <w:p w:rsidR="00E82135" w:rsidRDefault="00447886">
      <w:pPr>
        <w:pStyle w:val="Ttulo2"/>
      </w:pPr>
      <w:bookmarkStart w:id="57" w:name="first-access"/>
      <w:bookmarkEnd w:id="55"/>
      <w:r>
        <w:lastRenderedPageBreak/>
        <w:t>First Access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>Open the application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>On the initial screen, click “Login”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>Enter the credentials provided b</w:t>
      </w:r>
      <w:r>
        <w:t>y the institution:</w:t>
      </w:r>
    </w:p>
    <w:p w:rsidR="00E82135" w:rsidRDefault="00447886" w:rsidP="00447886">
      <w:pPr>
        <w:pStyle w:val="Compact"/>
        <w:numPr>
          <w:ilvl w:val="1"/>
          <w:numId w:val="55"/>
        </w:numPr>
      </w:pPr>
      <w:r>
        <w:t>Email: [your email]</w:t>
      </w:r>
    </w:p>
    <w:p w:rsidR="00E82135" w:rsidRDefault="00447886" w:rsidP="00447886">
      <w:pPr>
        <w:pStyle w:val="Compact"/>
        <w:numPr>
          <w:ilvl w:val="1"/>
          <w:numId w:val="55"/>
        </w:numPr>
      </w:pPr>
      <w:r>
        <w:t>Password: [temporary password]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>Click “Enter”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>On first access, you will be prompted to change your password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>Create a strong password (minimum 8 characters, including letters and numbers)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>Confirm the new password</w:t>
      </w:r>
    </w:p>
    <w:p w:rsidR="00E82135" w:rsidRDefault="00447886" w:rsidP="00447886">
      <w:pPr>
        <w:pStyle w:val="Compact"/>
        <w:numPr>
          <w:ilvl w:val="0"/>
          <w:numId w:val="54"/>
        </w:numPr>
      </w:pPr>
      <w:r>
        <w:t xml:space="preserve">Click </w:t>
      </w:r>
      <w:r>
        <w:t>“Change Password”</w:t>
      </w:r>
    </w:p>
    <w:p w:rsidR="00E82135" w:rsidRDefault="00447886">
      <w:pPr>
        <w:pStyle w:val="Ttulo2"/>
      </w:pPr>
      <w:bookmarkStart w:id="58" w:name="application-interface"/>
      <w:bookmarkEnd w:id="57"/>
      <w:r>
        <w:t>Application Interface</w:t>
      </w:r>
    </w:p>
    <w:p w:rsidR="00E82135" w:rsidRDefault="00447886">
      <w:pPr>
        <w:pStyle w:val="Ttulo3"/>
      </w:pPr>
      <w:bookmarkStart w:id="59" w:name="initial-screen"/>
      <w:r>
        <w:t>Initial Screen</w:t>
      </w:r>
    </w:p>
    <w:p w:rsidR="00E82135" w:rsidRDefault="00447886" w:rsidP="00447886">
      <w:pPr>
        <w:pStyle w:val="Compact"/>
        <w:numPr>
          <w:ilvl w:val="0"/>
          <w:numId w:val="56"/>
        </w:numPr>
      </w:pPr>
      <w:r>
        <w:t>EPVC Logo</w:t>
      </w:r>
    </w:p>
    <w:p w:rsidR="00E82135" w:rsidRDefault="00447886" w:rsidP="00447886">
      <w:pPr>
        <w:pStyle w:val="Compact"/>
        <w:numPr>
          <w:ilvl w:val="0"/>
          <w:numId w:val="56"/>
        </w:numPr>
      </w:pPr>
      <w:r>
        <w:t>Login Button</w:t>
      </w:r>
    </w:p>
    <w:p w:rsidR="00E82135" w:rsidRDefault="00447886" w:rsidP="00447886">
      <w:pPr>
        <w:pStyle w:val="Compact"/>
        <w:numPr>
          <w:ilvl w:val="0"/>
          <w:numId w:val="56"/>
        </w:numPr>
      </w:pPr>
      <w:r>
        <w:t>“Forgot Password?” option</w:t>
      </w:r>
    </w:p>
    <w:p w:rsidR="00E82135" w:rsidRDefault="00447886">
      <w:pPr>
        <w:pStyle w:val="Ttulo3"/>
      </w:pPr>
      <w:bookmarkStart w:id="60" w:name="main-menu"/>
      <w:bookmarkEnd w:id="59"/>
      <w:r>
        <w:t>Main Menu</w:t>
      </w:r>
    </w:p>
    <w:p w:rsidR="00E82135" w:rsidRDefault="00447886" w:rsidP="00447886">
      <w:pPr>
        <w:pStyle w:val="Compact"/>
        <w:numPr>
          <w:ilvl w:val="0"/>
          <w:numId w:val="57"/>
        </w:numPr>
      </w:pPr>
      <w:r>
        <w:t>Menu icon in the top left corner</w:t>
      </w:r>
    </w:p>
    <w:p w:rsidR="00E82135" w:rsidRDefault="00447886" w:rsidP="00447886">
      <w:pPr>
        <w:pStyle w:val="Compact"/>
        <w:numPr>
          <w:ilvl w:val="0"/>
          <w:numId w:val="57"/>
        </w:numPr>
      </w:pPr>
      <w:r>
        <w:t>Available options:</w:t>
      </w:r>
    </w:p>
    <w:p w:rsidR="00E82135" w:rsidRDefault="00447886" w:rsidP="00447886">
      <w:pPr>
        <w:pStyle w:val="Compact"/>
        <w:numPr>
          <w:ilvl w:val="1"/>
          <w:numId w:val="58"/>
        </w:numPr>
      </w:pPr>
      <w:r>
        <w:t>Profile</w:t>
      </w:r>
    </w:p>
    <w:p w:rsidR="00E82135" w:rsidRDefault="00447886" w:rsidP="00447886">
      <w:pPr>
        <w:pStyle w:val="Compact"/>
        <w:numPr>
          <w:ilvl w:val="1"/>
          <w:numId w:val="58"/>
        </w:numPr>
      </w:pPr>
      <w:r>
        <w:t>Orders</w:t>
      </w:r>
    </w:p>
    <w:p w:rsidR="00E82135" w:rsidRDefault="00447886" w:rsidP="00447886">
      <w:pPr>
        <w:pStyle w:val="Compact"/>
        <w:numPr>
          <w:ilvl w:val="1"/>
          <w:numId w:val="58"/>
        </w:numPr>
      </w:pPr>
      <w:r>
        <w:t>Settings</w:t>
      </w:r>
    </w:p>
    <w:p w:rsidR="00E82135" w:rsidRDefault="00447886" w:rsidP="00447886">
      <w:pPr>
        <w:pStyle w:val="Compact"/>
        <w:numPr>
          <w:ilvl w:val="1"/>
          <w:numId w:val="58"/>
        </w:numPr>
      </w:pPr>
      <w:r>
        <w:t>Logout</w:t>
      </w:r>
    </w:p>
    <w:p w:rsidR="00E82135" w:rsidRDefault="00447886">
      <w:pPr>
        <w:pStyle w:val="Ttulo3"/>
      </w:pPr>
      <w:bookmarkStart w:id="61" w:name="navigation-bar"/>
      <w:bookmarkEnd w:id="60"/>
      <w:r>
        <w:t>Navigation Bar</w:t>
      </w:r>
    </w:p>
    <w:p w:rsidR="00E82135" w:rsidRDefault="00447886" w:rsidP="00447886">
      <w:pPr>
        <w:pStyle w:val="Compact"/>
        <w:numPr>
          <w:ilvl w:val="0"/>
          <w:numId w:val="59"/>
        </w:numPr>
      </w:pPr>
      <w:r>
        <w:t>Back button</w:t>
      </w:r>
    </w:p>
    <w:p w:rsidR="00E82135" w:rsidRDefault="00447886" w:rsidP="00447886">
      <w:pPr>
        <w:pStyle w:val="Compact"/>
        <w:numPr>
          <w:ilvl w:val="0"/>
          <w:numId w:val="59"/>
        </w:numPr>
      </w:pPr>
      <w:r>
        <w:t>Current page title</w:t>
      </w:r>
    </w:p>
    <w:p w:rsidR="00E82135" w:rsidRDefault="00447886" w:rsidP="00447886">
      <w:pPr>
        <w:pStyle w:val="Compact"/>
        <w:numPr>
          <w:ilvl w:val="0"/>
          <w:numId w:val="59"/>
        </w:numPr>
      </w:pPr>
      <w:r>
        <w:t>Action icons (when applicable)</w:t>
      </w:r>
    </w:p>
    <w:p w:rsidR="00E82135" w:rsidRDefault="00447886">
      <w:pPr>
        <w:pStyle w:val="Ttulo2"/>
      </w:pPr>
      <w:bookmarkStart w:id="62" w:name="main-features"/>
      <w:bookmarkEnd w:id="58"/>
      <w:bookmarkEnd w:id="61"/>
      <w:r>
        <w:t>Main Features</w:t>
      </w:r>
    </w:p>
    <w:p w:rsidR="00E82135" w:rsidRDefault="00447886">
      <w:pPr>
        <w:pStyle w:val="Ttulo3"/>
      </w:pPr>
      <w:bookmarkStart w:id="63" w:name="order-system"/>
      <w:r>
        <w:t>1. Order System</w:t>
      </w:r>
    </w:p>
    <w:p w:rsidR="00E82135" w:rsidRDefault="00447886" w:rsidP="00447886">
      <w:pPr>
        <w:pStyle w:val="Compact"/>
        <w:numPr>
          <w:ilvl w:val="0"/>
          <w:numId w:val="60"/>
        </w:numPr>
      </w:pPr>
      <w:r>
        <w:t>Access “Orders” in the main menu</w:t>
      </w:r>
    </w:p>
    <w:p w:rsidR="00E82135" w:rsidRDefault="00447886" w:rsidP="00447886">
      <w:pPr>
        <w:pStyle w:val="Compact"/>
        <w:numPr>
          <w:ilvl w:val="0"/>
          <w:numId w:val="60"/>
        </w:numPr>
      </w:pPr>
      <w:r>
        <w:t>View available menu</w:t>
      </w:r>
    </w:p>
    <w:p w:rsidR="00E82135" w:rsidRDefault="00447886" w:rsidP="00447886">
      <w:pPr>
        <w:pStyle w:val="Compact"/>
        <w:numPr>
          <w:ilvl w:val="0"/>
          <w:numId w:val="60"/>
        </w:numPr>
      </w:pPr>
      <w:r>
        <w:t>Select desired items</w:t>
      </w:r>
    </w:p>
    <w:p w:rsidR="00E82135" w:rsidRDefault="00447886" w:rsidP="00447886">
      <w:pPr>
        <w:pStyle w:val="Compact"/>
        <w:numPr>
          <w:ilvl w:val="0"/>
          <w:numId w:val="60"/>
        </w:numPr>
      </w:pPr>
      <w:r>
        <w:t>Add to cart</w:t>
      </w:r>
    </w:p>
    <w:p w:rsidR="00E82135" w:rsidRDefault="00447886" w:rsidP="00447886">
      <w:pPr>
        <w:pStyle w:val="Compact"/>
        <w:numPr>
          <w:ilvl w:val="0"/>
          <w:numId w:val="60"/>
        </w:numPr>
      </w:pPr>
      <w:r>
        <w:t>Review order</w:t>
      </w:r>
    </w:p>
    <w:p w:rsidR="00E82135" w:rsidRDefault="00447886" w:rsidP="00447886">
      <w:pPr>
        <w:pStyle w:val="Compact"/>
        <w:numPr>
          <w:ilvl w:val="0"/>
          <w:numId w:val="60"/>
        </w:numPr>
      </w:pPr>
      <w:r>
        <w:t>Choose payment method</w:t>
      </w:r>
    </w:p>
    <w:p w:rsidR="00E82135" w:rsidRDefault="00447886" w:rsidP="00447886">
      <w:pPr>
        <w:pStyle w:val="Compact"/>
        <w:numPr>
          <w:ilvl w:val="0"/>
          <w:numId w:val="60"/>
        </w:numPr>
      </w:pPr>
      <w:r>
        <w:t>Confirm order</w:t>
      </w:r>
    </w:p>
    <w:p w:rsidR="00E82135" w:rsidRDefault="00447886">
      <w:pPr>
        <w:pStyle w:val="Ttulo3"/>
      </w:pPr>
      <w:bookmarkStart w:id="64" w:name="balance-management"/>
      <w:bookmarkEnd w:id="63"/>
      <w:r>
        <w:lastRenderedPageBreak/>
        <w:t>2. Balance Management</w:t>
      </w:r>
    </w:p>
    <w:p w:rsidR="00E82135" w:rsidRDefault="00447886" w:rsidP="00447886">
      <w:pPr>
        <w:pStyle w:val="Compact"/>
        <w:numPr>
          <w:ilvl w:val="0"/>
          <w:numId w:val="61"/>
        </w:numPr>
      </w:pPr>
      <w:r>
        <w:t>Access “Settings” in the main menu</w:t>
      </w:r>
    </w:p>
    <w:p w:rsidR="00E82135" w:rsidRDefault="00447886" w:rsidP="00447886">
      <w:pPr>
        <w:pStyle w:val="Compact"/>
        <w:numPr>
          <w:ilvl w:val="0"/>
          <w:numId w:val="61"/>
        </w:numPr>
      </w:pPr>
      <w:r>
        <w:t>Vie</w:t>
      </w:r>
      <w:r>
        <w:t>w current balance</w:t>
      </w:r>
    </w:p>
    <w:p w:rsidR="00E82135" w:rsidRDefault="00447886" w:rsidP="00447886">
      <w:pPr>
        <w:pStyle w:val="Compact"/>
        <w:numPr>
          <w:ilvl w:val="0"/>
          <w:numId w:val="61"/>
        </w:numPr>
      </w:pPr>
      <w:r>
        <w:t>To load balance:</w:t>
      </w:r>
    </w:p>
    <w:p w:rsidR="00E82135" w:rsidRDefault="00447886" w:rsidP="00447886">
      <w:pPr>
        <w:pStyle w:val="Compact"/>
        <w:numPr>
          <w:ilvl w:val="1"/>
          <w:numId w:val="62"/>
        </w:numPr>
      </w:pPr>
      <w:r>
        <w:t>Click “Load Balance”</w:t>
      </w:r>
    </w:p>
    <w:p w:rsidR="00E82135" w:rsidRDefault="00447886" w:rsidP="00447886">
      <w:pPr>
        <w:pStyle w:val="Compact"/>
        <w:numPr>
          <w:ilvl w:val="1"/>
          <w:numId w:val="62"/>
        </w:numPr>
      </w:pPr>
      <w:r>
        <w:t>Select desired amount (€2, €5, €10, €20, or custom amount)</w:t>
      </w:r>
    </w:p>
    <w:p w:rsidR="00E82135" w:rsidRDefault="00447886" w:rsidP="00447886">
      <w:pPr>
        <w:pStyle w:val="Compact"/>
        <w:numPr>
          <w:ilvl w:val="1"/>
          <w:numId w:val="62"/>
        </w:numPr>
      </w:pPr>
      <w:r>
        <w:t>Choose payment method (MB WAY)</w:t>
      </w:r>
    </w:p>
    <w:p w:rsidR="00E82135" w:rsidRDefault="00447886" w:rsidP="00447886">
      <w:pPr>
        <w:pStyle w:val="Compact"/>
        <w:numPr>
          <w:ilvl w:val="1"/>
          <w:numId w:val="62"/>
        </w:numPr>
      </w:pPr>
      <w:r>
        <w:t>Follow on-screen instructions</w:t>
      </w:r>
    </w:p>
    <w:p w:rsidR="00E82135" w:rsidRDefault="00447886" w:rsidP="00447886">
      <w:pPr>
        <w:pStyle w:val="Compact"/>
        <w:numPr>
          <w:ilvl w:val="1"/>
          <w:numId w:val="62"/>
        </w:numPr>
      </w:pPr>
      <w:r>
        <w:t>Wait for confirmation</w:t>
      </w:r>
    </w:p>
    <w:p w:rsidR="00E82135" w:rsidRDefault="00447886">
      <w:pPr>
        <w:pStyle w:val="Ttulo3"/>
      </w:pPr>
      <w:bookmarkStart w:id="65" w:name="user-profile"/>
      <w:bookmarkEnd w:id="64"/>
      <w:r>
        <w:t>3. User Profile</w:t>
      </w:r>
    </w:p>
    <w:p w:rsidR="00E82135" w:rsidRDefault="00447886" w:rsidP="00447886">
      <w:pPr>
        <w:pStyle w:val="Compact"/>
        <w:numPr>
          <w:ilvl w:val="0"/>
          <w:numId w:val="63"/>
        </w:numPr>
      </w:pPr>
      <w:r>
        <w:t>Access “Profile” in the main menu</w:t>
      </w:r>
    </w:p>
    <w:p w:rsidR="00E82135" w:rsidRDefault="00447886" w:rsidP="00447886">
      <w:pPr>
        <w:pStyle w:val="Compact"/>
        <w:numPr>
          <w:ilvl w:val="0"/>
          <w:numId w:val="63"/>
        </w:numPr>
      </w:pPr>
      <w:r>
        <w:t>View personal information:</w:t>
      </w:r>
    </w:p>
    <w:p w:rsidR="00E82135" w:rsidRDefault="00447886" w:rsidP="00447886">
      <w:pPr>
        <w:pStyle w:val="Compact"/>
        <w:numPr>
          <w:ilvl w:val="1"/>
          <w:numId w:val="64"/>
        </w:numPr>
      </w:pPr>
      <w:r>
        <w:t>Full name</w:t>
      </w:r>
    </w:p>
    <w:p w:rsidR="00E82135" w:rsidRDefault="00447886" w:rsidP="00447886">
      <w:pPr>
        <w:pStyle w:val="Compact"/>
        <w:numPr>
          <w:ilvl w:val="1"/>
          <w:numId w:val="64"/>
        </w:numPr>
      </w:pPr>
      <w:r>
        <w:t>Student number</w:t>
      </w:r>
    </w:p>
    <w:p w:rsidR="00E82135" w:rsidRDefault="00447886" w:rsidP="00447886">
      <w:pPr>
        <w:pStyle w:val="Compact"/>
        <w:numPr>
          <w:ilvl w:val="1"/>
          <w:numId w:val="64"/>
        </w:numPr>
      </w:pPr>
      <w:r>
        <w:t>Email</w:t>
      </w:r>
    </w:p>
    <w:p w:rsidR="00E82135" w:rsidRDefault="00447886" w:rsidP="00447886">
      <w:pPr>
        <w:pStyle w:val="Compact"/>
        <w:numPr>
          <w:ilvl w:val="1"/>
          <w:numId w:val="64"/>
        </w:numPr>
      </w:pPr>
      <w:r>
        <w:t>Class</w:t>
      </w:r>
    </w:p>
    <w:p w:rsidR="00E82135" w:rsidRDefault="00447886" w:rsidP="00447886">
      <w:pPr>
        <w:pStyle w:val="Compact"/>
        <w:numPr>
          <w:ilvl w:val="1"/>
          <w:numId w:val="64"/>
        </w:numPr>
      </w:pPr>
      <w:r>
        <w:t>Current balance</w:t>
      </w:r>
    </w:p>
    <w:p w:rsidR="00E82135" w:rsidRDefault="00447886" w:rsidP="00447886">
      <w:pPr>
        <w:pStyle w:val="Compact"/>
        <w:numPr>
          <w:ilvl w:val="0"/>
          <w:numId w:val="63"/>
        </w:numPr>
      </w:pPr>
      <w:r>
        <w:t>Available editing options</w:t>
      </w:r>
    </w:p>
    <w:p w:rsidR="00E82135" w:rsidRDefault="00447886">
      <w:pPr>
        <w:pStyle w:val="Ttulo2"/>
      </w:pPr>
      <w:bookmarkStart w:id="66" w:name="payment-system"/>
      <w:bookmarkEnd w:id="62"/>
      <w:bookmarkEnd w:id="65"/>
      <w:r>
        <w:t>Payment System</w:t>
      </w:r>
    </w:p>
    <w:p w:rsidR="00E82135" w:rsidRDefault="00447886">
      <w:pPr>
        <w:pStyle w:val="Ttulo3"/>
      </w:pPr>
      <w:bookmarkStart w:id="67" w:name="mb-way-payment"/>
      <w:r>
        <w:t>1. MB WAY Payment</w:t>
      </w:r>
    </w:p>
    <w:p w:rsidR="00E82135" w:rsidRDefault="00447886" w:rsidP="00447886">
      <w:pPr>
        <w:pStyle w:val="Compact"/>
        <w:numPr>
          <w:ilvl w:val="0"/>
          <w:numId w:val="65"/>
        </w:numPr>
      </w:pPr>
      <w:r>
        <w:t>Select “MB WAY” as payment method</w:t>
      </w:r>
    </w:p>
    <w:p w:rsidR="00E82135" w:rsidRDefault="00447886" w:rsidP="00447886">
      <w:pPr>
        <w:pStyle w:val="Compact"/>
        <w:numPr>
          <w:ilvl w:val="0"/>
          <w:numId w:val="65"/>
        </w:numPr>
      </w:pPr>
      <w:r>
        <w:t>Enter the phone number registered with MB WAY</w:t>
      </w:r>
    </w:p>
    <w:p w:rsidR="00E82135" w:rsidRDefault="00447886" w:rsidP="00447886">
      <w:pPr>
        <w:pStyle w:val="Compact"/>
        <w:numPr>
          <w:ilvl w:val="0"/>
          <w:numId w:val="65"/>
        </w:numPr>
      </w:pPr>
      <w:r>
        <w:t>Confirm amount</w:t>
      </w:r>
    </w:p>
    <w:p w:rsidR="00E82135" w:rsidRDefault="00447886" w:rsidP="00447886">
      <w:pPr>
        <w:pStyle w:val="Compact"/>
        <w:numPr>
          <w:ilvl w:val="0"/>
          <w:numId w:val="65"/>
        </w:numPr>
      </w:pPr>
      <w:r>
        <w:t xml:space="preserve">Wait for notification </w:t>
      </w:r>
      <w:r>
        <w:t>on your phone</w:t>
      </w:r>
    </w:p>
    <w:p w:rsidR="00E82135" w:rsidRDefault="00447886" w:rsidP="00447886">
      <w:pPr>
        <w:pStyle w:val="Compact"/>
        <w:numPr>
          <w:ilvl w:val="0"/>
          <w:numId w:val="65"/>
        </w:numPr>
      </w:pPr>
      <w:r>
        <w:t>Approve payment in MB WAY app</w:t>
      </w:r>
    </w:p>
    <w:p w:rsidR="00E82135" w:rsidRDefault="00447886" w:rsidP="00447886">
      <w:pPr>
        <w:pStyle w:val="Compact"/>
        <w:numPr>
          <w:ilvl w:val="0"/>
          <w:numId w:val="65"/>
        </w:numPr>
      </w:pPr>
      <w:r>
        <w:t>Wait for confirmation in the application</w:t>
      </w:r>
    </w:p>
    <w:p w:rsidR="00E82135" w:rsidRDefault="00447886">
      <w:pPr>
        <w:pStyle w:val="Ttulo3"/>
      </w:pPr>
      <w:bookmarkStart w:id="68" w:name="cash-payment"/>
      <w:bookmarkEnd w:id="67"/>
      <w:r>
        <w:t>2. Cash Payment</w:t>
      </w:r>
    </w:p>
    <w:p w:rsidR="00E82135" w:rsidRDefault="00447886" w:rsidP="00447886">
      <w:pPr>
        <w:pStyle w:val="Compact"/>
        <w:numPr>
          <w:ilvl w:val="0"/>
          <w:numId w:val="66"/>
        </w:numPr>
      </w:pPr>
      <w:r>
        <w:t>Select “Cash” as payment method</w:t>
      </w:r>
    </w:p>
    <w:p w:rsidR="00E82135" w:rsidRDefault="00447886" w:rsidP="00447886">
      <w:pPr>
        <w:pStyle w:val="Compact"/>
        <w:numPr>
          <w:ilvl w:val="0"/>
          <w:numId w:val="66"/>
        </w:numPr>
      </w:pPr>
      <w:r>
        <w:t>Confirm total amount</w:t>
      </w:r>
    </w:p>
    <w:p w:rsidR="00E82135" w:rsidRDefault="00447886" w:rsidP="00447886">
      <w:pPr>
        <w:pStyle w:val="Compact"/>
        <w:numPr>
          <w:ilvl w:val="0"/>
          <w:numId w:val="66"/>
        </w:numPr>
      </w:pPr>
      <w:r>
        <w:t>Wait for order confirmation</w:t>
      </w:r>
    </w:p>
    <w:p w:rsidR="00E82135" w:rsidRDefault="00447886">
      <w:pPr>
        <w:pStyle w:val="Ttulo3"/>
      </w:pPr>
      <w:bookmarkStart w:id="69" w:name="balance-payment"/>
      <w:bookmarkEnd w:id="68"/>
      <w:r>
        <w:t>3. Balance Payment</w:t>
      </w:r>
    </w:p>
    <w:p w:rsidR="00E82135" w:rsidRDefault="00447886" w:rsidP="00447886">
      <w:pPr>
        <w:pStyle w:val="Compact"/>
        <w:numPr>
          <w:ilvl w:val="0"/>
          <w:numId w:val="67"/>
        </w:numPr>
      </w:pPr>
      <w:r>
        <w:t xml:space="preserve">Select “Balance” </w:t>
      </w:r>
      <w:r>
        <w:t>as payment method (only available if authorized)</w:t>
      </w:r>
    </w:p>
    <w:p w:rsidR="00E82135" w:rsidRDefault="00447886" w:rsidP="00447886">
      <w:pPr>
        <w:pStyle w:val="Compact"/>
        <w:numPr>
          <w:ilvl w:val="0"/>
          <w:numId w:val="67"/>
        </w:numPr>
      </w:pPr>
      <w:r>
        <w:t>Confirm amount</w:t>
      </w:r>
    </w:p>
    <w:p w:rsidR="00E82135" w:rsidRDefault="00447886" w:rsidP="00447886">
      <w:pPr>
        <w:pStyle w:val="Compact"/>
        <w:numPr>
          <w:ilvl w:val="0"/>
          <w:numId w:val="67"/>
        </w:numPr>
      </w:pPr>
      <w:r>
        <w:t>Wait for transaction confirmation</w:t>
      </w:r>
    </w:p>
    <w:p w:rsidR="00E82135" w:rsidRDefault="00447886">
      <w:pPr>
        <w:pStyle w:val="Ttulo3"/>
      </w:pPr>
      <w:bookmarkStart w:id="70" w:name="balance-loading"/>
      <w:bookmarkEnd w:id="69"/>
      <w:r>
        <w:t>4. Balance Loading</w:t>
      </w:r>
    </w:p>
    <w:p w:rsidR="00E82135" w:rsidRDefault="00447886" w:rsidP="00447886">
      <w:pPr>
        <w:pStyle w:val="Compact"/>
        <w:numPr>
          <w:ilvl w:val="0"/>
          <w:numId w:val="68"/>
        </w:numPr>
      </w:pPr>
      <w:r>
        <w:t>Access “Balance” in the main menu</w:t>
      </w:r>
    </w:p>
    <w:p w:rsidR="00E82135" w:rsidRDefault="00447886" w:rsidP="00447886">
      <w:pPr>
        <w:pStyle w:val="Compact"/>
        <w:numPr>
          <w:ilvl w:val="0"/>
          <w:numId w:val="68"/>
        </w:numPr>
      </w:pPr>
      <w:r>
        <w:t>Click “Load Balance”</w:t>
      </w:r>
    </w:p>
    <w:p w:rsidR="00E82135" w:rsidRDefault="00447886" w:rsidP="00447886">
      <w:pPr>
        <w:pStyle w:val="Compact"/>
        <w:numPr>
          <w:ilvl w:val="0"/>
          <w:numId w:val="68"/>
        </w:numPr>
      </w:pPr>
      <w:r>
        <w:lastRenderedPageBreak/>
        <w:t>Select desired amount (€2, €5, €10, €20, or custom amount)</w:t>
      </w:r>
    </w:p>
    <w:p w:rsidR="00E82135" w:rsidRDefault="00447886" w:rsidP="00447886">
      <w:pPr>
        <w:pStyle w:val="Compact"/>
        <w:numPr>
          <w:ilvl w:val="0"/>
          <w:numId w:val="68"/>
        </w:numPr>
      </w:pPr>
      <w:r>
        <w:t>Choose payment method (MB</w:t>
      </w:r>
      <w:r>
        <w:t xml:space="preserve"> WAY)</w:t>
      </w:r>
    </w:p>
    <w:p w:rsidR="00E82135" w:rsidRDefault="00447886" w:rsidP="00447886">
      <w:pPr>
        <w:pStyle w:val="Compact"/>
        <w:numPr>
          <w:ilvl w:val="0"/>
          <w:numId w:val="68"/>
        </w:numPr>
      </w:pPr>
      <w:r>
        <w:t>Follow on-screen instructions</w:t>
      </w:r>
    </w:p>
    <w:p w:rsidR="00E82135" w:rsidRDefault="00447886" w:rsidP="00447886">
      <w:pPr>
        <w:pStyle w:val="Compact"/>
        <w:numPr>
          <w:ilvl w:val="0"/>
          <w:numId w:val="68"/>
        </w:numPr>
      </w:pPr>
      <w:r>
        <w:t>Wait for confirmation</w:t>
      </w:r>
    </w:p>
    <w:p w:rsidR="00E82135" w:rsidRDefault="00447886">
      <w:pPr>
        <w:pStyle w:val="Ttulo2"/>
      </w:pPr>
      <w:bookmarkStart w:id="71" w:name="profile-management"/>
      <w:bookmarkEnd w:id="66"/>
      <w:bookmarkEnd w:id="70"/>
      <w:r>
        <w:t>Profile Management</w:t>
      </w:r>
    </w:p>
    <w:p w:rsidR="00E82135" w:rsidRDefault="00447886">
      <w:pPr>
        <w:pStyle w:val="Ttulo3"/>
      </w:pPr>
      <w:bookmarkStart w:id="72" w:name="data-viewing"/>
      <w:r>
        <w:t>1. Data Viewing</w:t>
      </w:r>
    </w:p>
    <w:p w:rsidR="00E82135" w:rsidRDefault="00447886" w:rsidP="00447886">
      <w:pPr>
        <w:pStyle w:val="Compact"/>
        <w:numPr>
          <w:ilvl w:val="0"/>
          <w:numId w:val="69"/>
        </w:numPr>
      </w:pPr>
      <w:r>
        <w:t>Full name</w:t>
      </w:r>
    </w:p>
    <w:p w:rsidR="00E82135" w:rsidRDefault="00447886" w:rsidP="00447886">
      <w:pPr>
        <w:pStyle w:val="Compact"/>
        <w:numPr>
          <w:ilvl w:val="0"/>
          <w:numId w:val="69"/>
        </w:numPr>
      </w:pPr>
      <w:r>
        <w:t>Student number</w:t>
      </w:r>
    </w:p>
    <w:p w:rsidR="00E82135" w:rsidRDefault="00447886" w:rsidP="00447886">
      <w:pPr>
        <w:pStyle w:val="Compact"/>
        <w:numPr>
          <w:ilvl w:val="0"/>
          <w:numId w:val="69"/>
        </w:numPr>
      </w:pPr>
      <w:r>
        <w:t>Email</w:t>
      </w:r>
    </w:p>
    <w:p w:rsidR="00E82135" w:rsidRDefault="00447886" w:rsidP="00447886">
      <w:pPr>
        <w:pStyle w:val="Compact"/>
        <w:numPr>
          <w:ilvl w:val="0"/>
          <w:numId w:val="69"/>
        </w:numPr>
      </w:pPr>
      <w:r>
        <w:t>Class</w:t>
      </w:r>
    </w:p>
    <w:p w:rsidR="00E82135" w:rsidRDefault="00447886" w:rsidP="00447886">
      <w:pPr>
        <w:pStyle w:val="Compact"/>
        <w:numPr>
          <w:ilvl w:val="0"/>
          <w:numId w:val="69"/>
        </w:numPr>
      </w:pPr>
      <w:r>
        <w:t>Current balance</w:t>
      </w:r>
    </w:p>
    <w:p w:rsidR="00E82135" w:rsidRDefault="00447886" w:rsidP="00447886">
      <w:pPr>
        <w:pStyle w:val="Compact"/>
        <w:numPr>
          <w:ilvl w:val="0"/>
          <w:numId w:val="69"/>
        </w:numPr>
      </w:pPr>
      <w:r>
        <w:t>Order history</w:t>
      </w:r>
    </w:p>
    <w:p w:rsidR="00E82135" w:rsidRDefault="00447886">
      <w:pPr>
        <w:pStyle w:val="Ttulo3"/>
      </w:pPr>
      <w:bookmarkStart w:id="73" w:name="information-editing"/>
      <w:bookmarkEnd w:id="72"/>
      <w:r>
        <w:t>2. Information Editing</w:t>
      </w:r>
    </w:p>
    <w:p w:rsidR="00E82135" w:rsidRDefault="00447886" w:rsidP="00447886">
      <w:pPr>
        <w:pStyle w:val="Compact"/>
        <w:numPr>
          <w:ilvl w:val="0"/>
          <w:numId w:val="70"/>
        </w:numPr>
      </w:pPr>
      <w:r>
        <w:t>Access “Profile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r>
        <w:t>Click “Edit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r>
        <w:t>Modify desired fields:</w:t>
      </w:r>
    </w:p>
    <w:p w:rsidR="00E82135" w:rsidRDefault="00447886" w:rsidP="00447886">
      <w:pPr>
        <w:pStyle w:val="Compact"/>
        <w:numPr>
          <w:ilvl w:val="1"/>
          <w:numId w:val="71"/>
        </w:numPr>
      </w:pPr>
      <w:r>
        <w:t>Tax ID (for invoicin</w:t>
      </w:r>
      <w:r>
        <w:t>g)</w:t>
      </w:r>
    </w:p>
    <w:p w:rsidR="00E82135" w:rsidRDefault="00447886" w:rsidP="00447886">
      <w:pPr>
        <w:pStyle w:val="Compact"/>
        <w:numPr>
          <w:ilvl w:val="1"/>
          <w:numId w:val="71"/>
        </w:numPr>
      </w:pPr>
      <w:r>
        <w:t>Address</w:t>
      </w:r>
    </w:p>
    <w:p w:rsidR="00E82135" w:rsidRDefault="00447886" w:rsidP="00447886">
      <w:pPr>
        <w:pStyle w:val="Compact"/>
        <w:numPr>
          <w:ilvl w:val="1"/>
          <w:numId w:val="71"/>
        </w:numPr>
      </w:pPr>
      <w:r>
        <w:t>City</w:t>
      </w:r>
    </w:p>
    <w:p w:rsidR="00E82135" w:rsidRDefault="00447886" w:rsidP="00447886">
      <w:pPr>
        <w:pStyle w:val="Compact"/>
        <w:numPr>
          <w:ilvl w:val="1"/>
          <w:numId w:val="71"/>
        </w:numPr>
      </w:pPr>
      <w:r>
        <w:t>Postal Code</w:t>
      </w:r>
    </w:p>
    <w:p w:rsidR="00E82135" w:rsidRDefault="00447886" w:rsidP="00447886">
      <w:pPr>
        <w:pStyle w:val="Compact"/>
        <w:numPr>
          <w:ilvl w:val="1"/>
          <w:numId w:val="71"/>
        </w:numPr>
      </w:pPr>
      <w:r>
        <w:t>Phone</w:t>
      </w:r>
    </w:p>
    <w:p w:rsidR="00E82135" w:rsidRDefault="00447886" w:rsidP="00447886">
      <w:pPr>
        <w:pStyle w:val="Compact"/>
        <w:numPr>
          <w:ilvl w:val="0"/>
          <w:numId w:val="70"/>
        </w:numPr>
      </w:pPr>
      <w:r>
        <w:t>Click “Save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r>
        <w:t>Confirm changes</w:t>
      </w:r>
    </w:p>
    <w:p w:rsidR="00E82135" w:rsidRDefault="00447886">
      <w:pPr>
        <w:pStyle w:val="Ttulo2"/>
      </w:pPr>
      <w:bookmarkStart w:id="74" w:name="settings"/>
      <w:bookmarkEnd w:id="71"/>
      <w:bookmarkEnd w:id="73"/>
      <w:r>
        <w:t>Settings</w:t>
      </w:r>
    </w:p>
    <w:p w:rsidR="00E82135" w:rsidRDefault="00447886">
      <w:pPr>
        <w:pStyle w:val="Ttulo3"/>
      </w:pPr>
      <w:bookmarkStart w:id="75" w:name="personal-information"/>
      <w:r>
        <w:t>1. Personal Information</w:t>
      </w:r>
    </w:p>
    <w:p w:rsidR="00E82135" w:rsidRDefault="00447886" w:rsidP="00447886">
      <w:pPr>
        <w:pStyle w:val="Compact"/>
        <w:numPr>
          <w:ilvl w:val="0"/>
          <w:numId w:val="72"/>
        </w:numPr>
      </w:pPr>
      <w:r>
        <w:t>View and edit billing information</w:t>
      </w:r>
    </w:p>
    <w:p w:rsidR="00E82135" w:rsidRDefault="00447886" w:rsidP="00447886">
      <w:pPr>
        <w:pStyle w:val="Compact"/>
        <w:numPr>
          <w:ilvl w:val="0"/>
          <w:numId w:val="72"/>
        </w:numPr>
      </w:pPr>
      <w:r>
        <w:t>Manage contact details</w:t>
      </w:r>
    </w:p>
    <w:p w:rsidR="00E82135" w:rsidRDefault="00447886" w:rsidP="00447886">
      <w:pPr>
        <w:pStyle w:val="Compact"/>
        <w:numPr>
          <w:ilvl w:val="0"/>
          <w:numId w:val="72"/>
        </w:numPr>
      </w:pPr>
      <w:r>
        <w:t>View current balance</w:t>
      </w:r>
    </w:p>
    <w:p w:rsidR="00E82135" w:rsidRDefault="00447886">
      <w:pPr>
        <w:pStyle w:val="Ttulo3"/>
      </w:pPr>
      <w:bookmarkStart w:id="76" w:name="history"/>
      <w:bookmarkEnd w:id="75"/>
      <w:r>
        <w:t>2. History</w:t>
      </w:r>
    </w:p>
    <w:p w:rsidR="00E82135" w:rsidRDefault="00447886" w:rsidP="00447886">
      <w:pPr>
        <w:pStyle w:val="Compact"/>
        <w:numPr>
          <w:ilvl w:val="0"/>
          <w:numId w:val="73"/>
        </w:numPr>
      </w:pPr>
      <w:r>
        <w:t>Recent movements</w:t>
      </w:r>
    </w:p>
    <w:p w:rsidR="00E82135" w:rsidRDefault="00447886" w:rsidP="00447886">
      <w:pPr>
        <w:pStyle w:val="Compact"/>
        <w:numPr>
          <w:ilvl w:val="0"/>
          <w:numId w:val="73"/>
        </w:numPr>
      </w:pPr>
      <w:r>
        <w:t>Completed transactions</w:t>
      </w:r>
    </w:p>
    <w:p w:rsidR="00E82135" w:rsidRDefault="00447886" w:rsidP="00447886">
      <w:pPr>
        <w:pStyle w:val="Compact"/>
        <w:numPr>
          <w:ilvl w:val="0"/>
          <w:numId w:val="73"/>
        </w:numPr>
      </w:pPr>
      <w:r>
        <w:t>Order history</w:t>
      </w:r>
    </w:p>
    <w:p w:rsidR="00E82135" w:rsidRDefault="00447886">
      <w:pPr>
        <w:pStyle w:val="Ttulo2"/>
      </w:pPr>
      <w:bookmarkStart w:id="77" w:name="troubleshooting"/>
      <w:bookmarkEnd w:id="74"/>
      <w:bookmarkEnd w:id="76"/>
      <w:r>
        <w:t>Troubleshooting</w:t>
      </w:r>
    </w:p>
    <w:p w:rsidR="00E82135" w:rsidRDefault="00447886">
      <w:pPr>
        <w:pStyle w:val="Ttulo3"/>
      </w:pPr>
      <w:bookmarkStart w:id="78" w:name="login-problems"/>
      <w:r>
        <w:t>Login Problems</w:t>
      </w:r>
    </w:p>
    <w:p w:rsidR="00E82135" w:rsidRDefault="00447886" w:rsidP="00447886">
      <w:pPr>
        <w:pStyle w:val="Compact"/>
        <w:numPr>
          <w:ilvl w:val="0"/>
          <w:numId w:val="74"/>
        </w:numPr>
      </w:pPr>
      <w:r>
        <w:rPr>
          <w:b/>
          <w:bCs/>
        </w:rPr>
        <w:t>Invalid credentials</w:t>
      </w:r>
    </w:p>
    <w:p w:rsidR="00E82135" w:rsidRDefault="00447886" w:rsidP="00447886">
      <w:pPr>
        <w:pStyle w:val="Compact"/>
        <w:numPr>
          <w:ilvl w:val="1"/>
          <w:numId w:val="75"/>
        </w:numPr>
      </w:pPr>
      <w:r>
        <w:t>Check email and password</w:t>
      </w:r>
    </w:p>
    <w:p w:rsidR="00E82135" w:rsidRDefault="00447886" w:rsidP="00447886">
      <w:pPr>
        <w:pStyle w:val="Compact"/>
        <w:numPr>
          <w:ilvl w:val="1"/>
          <w:numId w:val="75"/>
        </w:numPr>
      </w:pPr>
      <w:r>
        <w:lastRenderedPageBreak/>
        <w:t>Confirm if Caps Lock or Num Lock keys are activated</w:t>
      </w:r>
    </w:p>
    <w:p w:rsidR="00E82135" w:rsidRDefault="00447886" w:rsidP="00447886">
      <w:pPr>
        <w:pStyle w:val="Compact"/>
        <w:numPr>
          <w:ilvl w:val="1"/>
          <w:numId w:val="75"/>
        </w:numPr>
      </w:pPr>
      <w:r>
        <w:t>Contact support for password recovery</w:t>
      </w:r>
    </w:p>
    <w:p w:rsidR="00E82135" w:rsidRDefault="00447886" w:rsidP="00447886">
      <w:pPr>
        <w:pStyle w:val="Compact"/>
        <w:numPr>
          <w:ilvl w:val="0"/>
          <w:numId w:val="74"/>
        </w:numPr>
      </w:pPr>
      <w:r>
        <w:rPr>
          <w:b/>
          <w:bCs/>
        </w:rPr>
        <w:t>Blocked account</w:t>
      </w:r>
    </w:p>
    <w:p w:rsidR="00E82135" w:rsidRDefault="00447886" w:rsidP="00447886">
      <w:pPr>
        <w:pStyle w:val="Compact"/>
        <w:numPr>
          <w:ilvl w:val="1"/>
          <w:numId w:val="76"/>
        </w:numPr>
      </w:pPr>
      <w:r>
        <w:t>Wait 30 minutes</w:t>
      </w:r>
    </w:p>
    <w:p w:rsidR="00E82135" w:rsidRDefault="00447886" w:rsidP="00447886">
      <w:pPr>
        <w:pStyle w:val="Compact"/>
        <w:numPr>
          <w:ilvl w:val="1"/>
          <w:numId w:val="76"/>
        </w:numPr>
      </w:pPr>
      <w:r>
        <w:t>Contact support</w:t>
      </w:r>
    </w:p>
    <w:p w:rsidR="00E82135" w:rsidRDefault="00447886">
      <w:pPr>
        <w:pStyle w:val="Ttulo3"/>
      </w:pPr>
      <w:bookmarkStart w:id="79" w:name="payment-problems"/>
      <w:bookmarkEnd w:id="78"/>
      <w:r>
        <w:t>Payment Problems</w:t>
      </w:r>
    </w:p>
    <w:p w:rsidR="00E82135" w:rsidRDefault="00447886" w:rsidP="00447886">
      <w:pPr>
        <w:pStyle w:val="Compact"/>
        <w:numPr>
          <w:ilvl w:val="0"/>
          <w:numId w:val="77"/>
        </w:numPr>
      </w:pPr>
      <w:r>
        <w:rPr>
          <w:b/>
          <w:bCs/>
        </w:rPr>
        <w:t>MB WAY not working</w:t>
      </w:r>
    </w:p>
    <w:p w:rsidR="00E82135" w:rsidRDefault="00447886" w:rsidP="00447886">
      <w:pPr>
        <w:pStyle w:val="Compact"/>
        <w:numPr>
          <w:ilvl w:val="1"/>
          <w:numId w:val="78"/>
        </w:numPr>
      </w:pPr>
      <w:r>
        <w:t>Check if number is correct</w:t>
      </w:r>
    </w:p>
    <w:p w:rsidR="00E82135" w:rsidRDefault="00447886" w:rsidP="00447886">
      <w:pPr>
        <w:pStyle w:val="Compact"/>
        <w:numPr>
          <w:ilvl w:val="1"/>
          <w:numId w:val="78"/>
        </w:numPr>
      </w:pPr>
      <w:r>
        <w:t>Confirm if MB WAY app is installed</w:t>
      </w:r>
    </w:p>
    <w:p w:rsidR="00E82135" w:rsidRDefault="00447886" w:rsidP="00447886">
      <w:pPr>
        <w:pStyle w:val="Compact"/>
        <w:numPr>
          <w:ilvl w:val="1"/>
          <w:numId w:val="78"/>
        </w:numPr>
      </w:pPr>
      <w:r>
        <w:t>Verify if account is active</w:t>
      </w:r>
    </w:p>
    <w:p w:rsidR="00E82135" w:rsidRDefault="00447886" w:rsidP="00447886">
      <w:pPr>
        <w:pStyle w:val="Compact"/>
        <w:numPr>
          <w:ilvl w:val="1"/>
          <w:numId w:val="78"/>
        </w:numPr>
      </w:pPr>
      <w:r>
        <w:t>Error E0506: MB WAY number not registered</w:t>
      </w:r>
    </w:p>
    <w:p w:rsidR="00E82135" w:rsidRDefault="00447886" w:rsidP="00447886">
      <w:pPr>
        <w:pStyle w:val="Compact"/>
        <w:numPr>
          <w:ilvl w:val="1"/>
          <w:numId w:val="78"/>
        </w:numPr>
      </w:pPr>
      <w:r>
        <w:t>Error E9999: Invalid or inactive MB WAY number</w:t>
      </w:r>
    </w:p>
    <w:p w:rsidR="00E82135" w:rsidRDefault="00447886" w:rsidP="00447886">
      <w:pPr>
        <w:pStyle w:val="Compact"/>
        <w:numPr>
          <w:ilvl w:val="0"/>
          <w:numId w:val="77"/>
        </w:numPr>
      </w:pPr>
      <w:r>
        <w:rPr>
          <w:b/>
          <w:bCs/>
        </w:rPr>
        <w:t>Incomplete transaction</w:t>
      </w:r>
    </w:p>
    <w:p w:rsidR="00E82135" w:rsidRDefault="00447886" w:rsidP="00447886">
      <w:pPr>
        <w:pStyle w:val="Compact"/>
        <w:numPr>
          <w:ilvl w:val="1"/>
          <w:numId w:val="79"/>
        </w:numPr>
      </w:pPr>
      <w:r>
        <w:t>Do not close the application</w:t>
      </w:r>
    </w:p>
    <w:p w:rsidR="00E82135" w:rsidRDefault="00447886" w:rsidP="00447886">
      <w:pPr>
        <w:pStyle w:val="Compact"/>
        <w:numPr>
          <w:ilvl w:val="1"/>
          <w:numId w:val="79"/>
        </w:numPr>
      </w:pPr>
      <w:r>
        <w:t>Wait for confirmation</w:t>
      </w:r>
    </w:p>
    <w:p w:rsidR="00E82135" w:rsidRDefault="00447886" w:rsidP="00447886">
      <w:pPr>
        <w:pStyle w:val="Compact"/>
        <w:numPr>
          <w:ilvl w:val="1"/>
          <w:numId w:val="79"/>
        </w:numPr>
      </w:pPr>
      <w:r>
        <w:t>Che</w:t>
      </w:r>
      <w:r>
        <w:t>ck history</w:t>
      </w:r>
    </w:p>
    <w:p w:rsidR="00E82135" w:rsidRDefault="00447886">
      <w:pPr>
        <w:pStyle w:val="Ttulo3"/>
      </w:pPr>
      <w:bookmarkStart w:id="80" w:name="technical-problems"/>
      <w:bookmarkEnd w:id="79"/>
      <w:r>
        <w:t>Technical Problems</w:t>
      </w:r>
    </w:p>
    <w:p w:rsidR="00E82135" w:rsidRDefault="00447886" w:rsidP="00447886">
      <w:pPr>
        <w:pStyle w:val="Compact"/>
        <w:numPr>
          <w:ilvl w:val="0"/>
          <w:numId w:val="80"/>
        </w:numPr>
      </w:pPr>
      <w:r>
        <w:rPr>
          <w:b/>
          <w:bCs/>
        </w:rPr>
        <w:t>Application freezes</w:t>
      </w:r>
    </w:p>
    <w:p w:rsidR="00E82135" w:rsidRDefault="00447886" w:rsidP="00447886">
      <w:pPr>
        <w:pStyle w:val="Compact"/>
        <w:numPr>
          <w:ilvl w:val="1"/>
          <w:numId w:val="81"/>
        </w:numPr>
      </w:pPr>
      <w:r>
        <w:t>Close completely</w:t>
      </w:r>
    </w:p>
    <w:p w:rsidR="00E82135" w:rsidRDefault="00447886" w:rsidP="00447886">
      <w:pPr>
        <w:pStyle w:val="Compact"/>
        <w:numPr>
          <w:ilvl w:val="1"/>
          <w:numId w:val="81"/>
        </w:numPr>
      </w:pPr>
      <w:r>
        <w:t>Clear cache</w:t>
      </w:r>
    </w:p>
    <w:p w:rsidR="00E82135" w:rsidRDefault="00447886" w:rsidP="00447886">
      <w:pPr>
        <w:pStyle w:val="Compact"/>
        <w:numPr>
          <w:ilvl w:val="1"/>
          <w:numId w:val="81"/>
        </w:numPr>
      </w:pPr>
      <w:r>
        <w:t>Restart device</w:t>
      </w:r>
    </w:p>
    <w:p w:rsidR="00E82135" w:rsidRDefault="00447886" w:rsidP="00447886">
      <w:pPr>
        <w:pStyle w:val="Compact"/>
        <w:numPr>
          <w:ilvl w:val="0"/>
          <w:numId w:val="80"/>
        </w:numPr>
      </w:pPr>
      <w:r>
        <w:rPr>
          <w:b/>
          <w:bCs/>
        </w:rPr>
        <w:t>Connection error</w:t>
      </w:r>
    </w:p>
    <w:p w:rsidR="00E82135" w:rsidRDefault="00447886" w:rsidP="00447886">
      <w:pPr>
        <w:pStyle w:val="Compact"/>
        <w:numPr>
          <w:ilvl w:val="1"/>
          <w:numId w:val="82"/>
        </w:numPr>
      </w:pPr>
      <w:r>
        <w:t>Check internet connection</w:t>
      </w:r>
    </w:p>
    <w:p w:rsidR="00E82135" w:rsidRDefault="00447886" w:rsidP="00447886">
      <w:pPr>
        <w:pStyle w:val="Compact"/>
        <w:numPr>
          <w:ilvl w:val="1"/>
          <w:numId w:val="82"/>
        </w:numPr>
      </w:pPr>
      <w:r>
        <w:t>Try again</w:t>
      </w:r>
    </w:p>
    <w:p w:rsidR="00E82135" w:rsidRDefault="00447886" w:rsidP="00447886">
      <w:pPr>
        <w:pStyle w:val="Compact"/>
        <w:numPr>
          <w:ilvl w:val="1"/>
          <w:numId w:val="82"/>
        </w:numPr>
      </w:pPr>
      <w:r>
        <w:t>Contact support</w:t>
      </w:r>
    </w:p>
    <w:p w:rsidR="00E82135" w:rsidRDefault="00447886">
      <w:pPr>
        <w:pStyle w:val="Ttulo2"/>
      </w:pPr>
      <w:bookmarkStart w:id="81" w:name="support"/>
      <w:bookmarkEnd w:id="77"/>
      <w:bookmarkEnd w:id="80"/>
      <w:r>
        <w:t>Support</w:t>
      </w:r>
    </w:p>
    <w:p w:rsidR="00E82135" w:rsidRDefault="00447886">
      <w:pPr>
        <w:pStyle w:val="Ttulo3"/>
      </w:pPr>
      <w:bookmarkStart w:id="82" w:name="contacts"/>
      <w:r>
        <w:t>Contacts</w:t>
      </w:r>
    </w:p>
    <w:p w:rsidR="00E82135" w:rsidRDefault="00447886" w:rsidP="00447886">
      <w:pPr>
        <w:pStyle w:val="Compact"/>
        <w:numPr>
          <w:ilvl w:val="0"/>
          <w:numId w:val="83"/>
        </w:numPr>
      </w:pPr>
      <w:r>
        <w:t>Email: [insert support email]</w:t>
      </w:r>
    </w:p>
    <w:p w:rsidR="00E82135" w:rsidRDefault="00447886" w:rsidP="00447886">
      <w:pPr>
        <w:pStyle w:val="Compact"/>
        <w:numPr>
          <w:ilvl w:val="0"/>
          <w:numId w:val="83"/>
        </w:numPr>
      </w:pPr>
      <w:r>
        <w:t>Phone: [insert support number]</w:t>
      </w:r>
    </w:p>
    <w:p w:rsidR="00E82135" w:rsidRDefault="00447886" w:rsidP="00447886">
      <w:pPr>
        <w:pStyle w:val="Compact"/>
        <w:numPr>
          <w:ilvl w:val="0"/>
          <w:numId w:val="83"/>
        </w:numPr>
      </w:pPr>
      <w:r>
        <w:t xml:space="preserve">Hours: [insert </w:t>
      </w:r>
      <w:r>
        <w:t>support hours]</w:t>
      </w:r>
    </w:p>
    <w:p w:rsidR="00E82135" w:rsidRDefault="00447886">
      <w:pPr>
        <w:pStyle w:val="Ttulo3"/>
      </w:pPr>
      <w:bookmarkStart w:id="83" w:name="help-channels"/>
      <w:bookmarkEnd w:id="82"/>
      <w:r>
        <w:t>Help Channels</w:t>
      </w:r>
    </w:p>
    <w:p w:rsidR="00E82135" w:rsidRDefault="00447886" w:rsidP="00447886">
      <w:pPr>
        <w:pStyle w:val="Compact"/>
        <w:numPr>
          <w:ilvl w:val="0"/>
          <w:numId w:val="84"/>
        </w:numPr>
      </w:pPr>
      <w:r>
        <w:t>Support email</w:t>
      </w:r>
    </w:p>
    <w:p w:rsidR="00E82135" w:rsidRDefault="00447886" w:rsidP="00447886">
      <w:pPr>
        <w:pStyle w:val="Compact"/>
        <w:numPr>
          <w:ilvl w:val="0"/>
          <w:numId w:val="84"/>
        </w:numPr>
      </w:pPr>
      <w:r>
        <w:t>Emergency phone</w:t>
      </w:r>
    </w:p>
    <w:p w:rsidR="00E82135" w:rsidRDefault="00447886" w:rsidP="00447886">
      <w:pPr>
        <w:pStyle w:val="Compact"/>
        <w:numPr>
          <w:ilvl w:val="0"/>
          <w:numId w:val="84"/>
        </w:numPr>
      </w:pPr>
      <w:r>
        <w:t>Support chat (when available)</w:t>
      </w:r>
    </w:p>
    <w:p w:rsidR="00E82135" w:rsidRDefault="00447886">
      <w:pPr>
        <w:pStyle w:val="Ttulo3"/>
      </w:pPr>
      <w:bookmarkStart w:id="84" w:name="important-information"/>
      <w:bookmarkEnd w:id="83"/>
      <w:r>
        <w:t>Important Information</w:t>
      </w:r>
    </w:p>
    <w:p w:rsidR="00E82135" w:rsidRDefault="00447886" w:rsidP="00447886">
      <w:pPr>
        <w:pStyle w:val="Compact"/>
        <w:numPr>
          <w:ilvl w:val="0"/>
          <w:numId w:val="85"/>
        </w:numPr>
      </w:pPr>
      <w:r>
        <w:t>Keep payment receipts</w:t>
      </w:r>
    </w:p>
    <w:p w:rsidR="00E82135" w:rsidRDefault="00447886" w:rsidP="00447886">
      <w:pPr>
        <w:pStyle w:val="Compact"/>
        <w:numPr>
          <w:ilvl w:val="0"/>
          <w:numId w:val="85"/>
        </w:numPr>
      </w:pPr>
      <w:r>
        <w:t>Keep the application updated</w:t>
      </w:r>
    </w:p>
    <w:p w:rsidR="00E82135" w:rsidRDefault="00447886" w:rsidP="00447886">
      <w:pPr>
        <w:pStyle w:val="Compact"/>
        <w:numPr>
          <w:ilvl w:val="0"/>
          <w:numId w:val="85"/>
        </w:numPr>
      </w:pPr>
      <w:r>
        <w:lastRenderedPageBreak/>
        <w:t>Logout when finished</w:t>
      </w:r>
    </w:p>
    <w:p w:rsidR="00E82135" w:rsidRDefault="00447886" w:rsidP="00447886">
      <w:pPr>
        <w:pStyle w:val="Compact"/>
        <w:numPr>
          <w:ilvl w:val="0"/>
          <w:numId w:val="85"/>
        </w:numPr>
      </w:pPr>
      <w:r>
        <w:t>Contact support in case of problems</w:t>
      </w:r>
    </w:p>
    <w:p w:rsidR="00E82135" w:rsidRDefault="00447886">
      <w:pPr>
        <w:pStyle w:val="Ttulo2"/>
      </w:pPr>
      <w:bookmarkStart w:id="85" w:name="user-types"/>
      <w:bookmarkEnd w:id="81"/>
      <w:bookmarkEnd w:id="84"/>
      <w:r>
        <w:t>User Types</w:t>
      </w:r>
    </w:p>
    <w:p w:rsidR="00E82135" w:rsidRDefault="00447886">
      <w:pPr>
        <w:pStyle w:val="Ttulo3"/>
      </w:pPr>
      <w:bookmarkStart w:id="86" w:name="student"/>
      <w:r>
        <w:t>1. Student</w:t>
      </w:r>
    </w:p>
    <w:p w:rsidR="00E82135" w:rsidRDefault="00447886" w:rsidP="00447886">
      <w:pPr>
        <w:pStyle w:val="Compact"/>
        <w:numPr>
          <w:ilvl w:val="0"/>
          <w:numId w:val="86"/>
        </w:numPr>
      </w:pPr>
      <w:r>
        <w:t>Access to order system</w:t>
      </w:r>
    </w:p>
    <w:p w:rsidR="00E82135" w:rsidRDefault="00447886" w:rsidP="00447886">
      <w:pPr>
        <w:pStyle w:val="Compact"/>
        <w:numPr>
          <w:ilvl w:val="0"/>
          <w:numId w:val="86"/>
        </w:numPr>
      </w:pPr>
      <w:r>
        <w:t>Balance management</w:t>
      </w:r>
    </w:p>
    <w:p w:rsidR="00E82135" w:rsidRDefault="00447886" w:rsidP="00447886">
      <w:pPr>
        <w:pStyle w:val="Compact"/>
        <w:numPr>
          <w:ilvl w:val="0"/>
          <w:numId w:val="86"/>
        </w:numPr>
      </w:pPr>
      <w:r>
        <w:t>Profile viewing</w:t>
      </w:r>
    </w:p>
    <w:p w:rsidR="00E82135" w:rsidRDefault="00447886" w:rsidP="00447886">
      <w:pPr>
        <w:pStyle w:val="Compact"/>
        <w:numPr>
          <w:ilvl w:val="0"/>
          <w:numId w:val="86"/>
        </w:numPr>
      </w:pPr>
      <w:r>
        <w:t>Personal settings</w:t>
      </w:r>
    </w:p>
    <w:p w:rsidR="00E82135" w:rsidRDefault="00447886">
      <w:pPr>
        <w:pStyle w:val="Ttulo3"/>
      </w:pPr>
      <w:bookmarkStart w:id="87" w:name="administrator"/>
      <w:bookmarkEnd w:id="86"/>
      <w:r>
        <w:t>2. Administrator</w:t>
      </w:r>
    </w:p>
    <w:p w:rsidR="00E82135" w:rsidRDefault="00447886" w:rsidP="00447886">
      <w:pPr>
        <w:pStyle w:val="Compact"/>
        <w:numPr>
          <w:ilvl w:val="0"/>
          <w:numId w:val="87"/>
        </w:numPr>
      </w:pPr>
      <w:r>
        <w:t>Statistics dashboard</w:t>
      </w:r>
    </w:p>
    <w:p w:rsidR="00E82135" w:rsidRDefault="00447886" w:rsidP="00447886">
      <w:pPr>
        <w:pStyle w:val="Compact"/>
        <w:numPr>
          <w:ilvl w:val="0"/>
          <w:numId w:val="87"/>
        </w:numPr>
      </w:pPr>
      <w:r>
        <w:t>User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r>
        <w:t>Class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r>
        <w:t>Product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r>
        <w:t>Record viewing</w:t>
      </w:r>
    </w:p>
    <w:p w:rsidR="00E82135" w:rsidRDefault="00447886">
      <w:pPr>
        <w:pStyle w:val="Ttulo3"/>
      </w:pPr>
      <w:bookmarkStart w:id="88" w:name="bar-1"/>
      <w:bookmarkEnd w:id="87"/>
      <w:r>
        <w:t>3. Bar</w:t>
      </w:r>
    </w:p>
    <w:p w:rsidR="00E82135" w:rsidRDefault="00447886" w:rsidP="00447886">
      <w:pPr>
        <w:pStyle w:val="Compact"/>
        <w:numPr>
          <w:ilvl w:val="0"/>
          <w:numId w:val="88"/>
        </w:numPr>
      </w:pPr>
      <w:r>
        <w:t>Real-time order management</w:t>
      </w:r>
    </w:p>
    <w:p w:rsidR="00E82135" w:rsidRDefault="00447886" w:rsidP="00447886">
      <w:pPr>
        <w:pStyle w:val="Compact"/>
        <w:numPr>
          <w:ilvl w:val="0"/>
          <w:numId w:val="88"/>
        </w:numPr>
      </w:pPr>
      <w:r>
        <w:t>Order records</w:t>
      </w:r>
    </w:p>
    <w:p w:rsidR="00E82135" w:rsidRDefault="00447886" w:rsidP="00447886">
      <w:pPr>
        <w:pStyle w:val="Compact"/>
        <w:numPr>
          <w:ilvl w:val="0"/>
          <w:numId w:val="88"/>
        </w:numPr>
      </w:pPr>
      <w:r>
        <w:t>Product management</w:t>
      </w:r>
    </w:p>
    <w:p w:rsidR="00E82135" w:rsidRDefault="00447886" w:rsidP="00447886">
      <w:pPr>
        <w:pStyle w:val="Compact"/>
        <w:numPr>
          <w:ilvl w:val="0"/>
          <w:numId w:val="88"/>
        </w:numPr>
      </w:pPr>
      <w:r>
        <w:t>Restaurant management</w:t>
      </w:r>
    </w:p>
    <w:p w:rsidR="00E82135" w:rsidRDefault="00447886">
      <w:pPr>
        <w:pStyle w:val="Ttulo2"/>
      </w:pPr>
      <w:bookmarkStart w:id="89" w:name="administrator-features"/>
      <w:bookmarkEnd w:id="85"/>
      <w:bookmarkEnd w:id="88"/>
      <w:r>
        <w:t>Administrator Features</w:t>
      </w:r>
    </w:p>
    <w:p w:rsidR="00E82135" w:rsidRDefault="00447886">
      <w:pPr>
        <w:pStyle w:val="Ttulo3"/>
      </w:pPr>
      <w:bookmarkStart w:id="90" w:name="dashboard-1"/>
      <w:r>
        <w:t>1. Dashboard</w:t>
      </w:r>
    </w:p>
    <w:p w:rsidR="00E82135" w:rsidRDefault="00447886" w:rsidP="00447886">
      <w:pPr>
        <w:pStyle w:val="Compact"/>
        <w:numPr>
          <w:ilvl w:val="0"/>
          <w:numId w:val="89"/>
        </w:numPr>
      </w:pPr>
      <w:r>
        <w:t>Statistics overview:</w:t>
      </w:r>
    </w:p>
    <w:p w:rsidR="00E82135" w:rsidRDefault="00447886" w:rsidP="00447886">
      <w:pPr>
        <w:pStyle w:val="Compact"/>
        <w:numPr>
          <w:ilvl w:val="1"/>
          <w:numId w:val="90"/>
        </w:numPr>
      </w:pPr>
      <w:r>
        <w:t>Total users</w:t>
      </w:r>
    </w:p>
    <w:p w:rsidR="00E82135" w:rsidRDefault="00447886" w:rsidP="00447886">
      <w:pPr>
        <w:pStyle w:val="Compact"/>
        <w:numPr>
          <w:ilvl w:val="1"/>
          <w:numId w:val="90"/>
        </w:numPr>
      </w:pPr>
      <w:r>
        <w:t>Total products</w:t>
      </w:r>
    </w:p>
    <w:p w:rsidR="00E82135" w:rsidRDefault="00447886" w:rsidP="00447886">
      <w:pPr>
        <w:pStyle w:val="Compact"/>
        <w:numPr>
          <w:ilvl w:val="1"/>
          <w:numId w:val="90"/>
        </w:numPr>
      </w:pPr>
      <w:r>
        <w:t>Total orders</w:t>
      </w:r>
    </w:p>
    <w:p w:rsidR="00E82135" w:rsidRDefault="00447886" w:rsidP="00447886">
      <w:pPr>
        <w:pStyle w:val="Compact"/>
        <w:numPr>
          <w:ilvl w:val="1"/>
          <w:numId w:val="90"/>
        </w:numPr>
      </w:pPr>
      <w:r>
        <w:t>Annual revenue</w:t>
      </w:r>
    </w:p>
    <w:p w:rsidR="00E82135" w:rsidRDefault="00447886" w:rsidP="00447886">
      <w:pPr>
        <w:pStyle w:val="Compact"/>
        <w:numPr>
          <w:ilvl w:val="0"/>
          <w:numId w:val="89"/>
        </w:numPr>
      </w:pPr>
      <w:r>
        <w:t>Sales charts</w:t>
      </w:r>
    </w:p>
    <w:p w:rsidR="00E82135" w:rsidRDefault="00447886" w:rsidP="00447886">
      <w:pPr>
        <w:pStyle w:val="Compact"/>
        <w:numPr>
          <w:ilvl w:val="0"/>
          <w:numId w:val="89"/>
        </w:numPr>
      </w:pPr>
      <w:r>
        <w:t>Payment methods used</w:t>
      </w:r>
    </w:p>
    <w:p w:rsidR="00E82135" w:rsidRDefault="00447886" w:rsidP="00447886">
      <w:pPr>
        <w:pStyle w:val="Compact"/>
        <w:numPr>
          <w:ilvl w:val="0"/>
          <w:numId w:val="89"/>
        </w:numPr>
      </w:pPr>
      <w:r>
        <w:t>Recent orders</w:t>
      </w:r>
    </w:p>
    <w:p w:rsidR="00E82135" w:rsidRDefault="00447886" w:rsidP="00447886">
      <w:pPr>
        <w:pStyle w:val="Compact"/>
        <w:numPr>
          <w:ilvl w:val="0"/>
          <w:numId w:val="89"/>
        </w:numPr>
      </w:pPr>
      <w:r>
        <w:t>Popular products</w:t>
      </w:r>
    </w:p>
    <w:p w:rsidR="00E82135" w:rsidRDefault="00447886">
      <w:pPr>
        <w:pStyle w:val="Ttulo3"/>
      </w:pPr>
      <w:bookmarkStart w:id="91" w:name="user-management"/>
      <w:bookmarkEnd w:id="90"/>
      <w:r>
        <w:t>2. User Management</w:t>
      </w:r>
    </w:p>
    <w:p w:rsidR="00E82135" w:rsidRDefault="00447886" w:rsidP="00447886">
      <w:pPr>
        <w:pStyle w:val="Compact"/>
        <w:numPr>
          <w:ilvl w:val="0"/>
          <w:numId w:val="91"/>
        </w:numPr>
      </w:pPr>
      <w:r>
        <w:t>Add new users</w:t>
      </w:r>
    </w:p>
    <w:p w:rsidR="00E82135" w:rsidRDefault="00447886" w:rsidP="00447886">
      <w:pPr>
        <w:pStyle w:val="Compact"/>
        <w:numPr>
          <w:ilvl w:val="0"/>
          <w:numId w:val="91"/>
        </w:numPr>
      </w:pPr>
      <w:r>
        <w:t>Edit user information</w:t>
      </w:r>
    </w:p>
    <w:p w:rsidR="00E82135" w:rsidRDefault="00447886" w:rsidP="00447886">
      <w:pPr>
        <w:pStyle w:val="Compact"/>
        <w:numPr>
          <w:ilvl w:val="0"/>
          <w:numId w:val="91"/>
        </w:numPr>
      </w:pPr>
      <w:r>
        <w:t>Remove users</w:t>
      </w:r>
    </w:p>
    <w:p w:rsidR="00E82135" w:rsidRDefault="00447886" w:rsidP="00447886">
      <w:pPr>
        <w:pStyle w:val="Compact"/>
        <w:numPr>
          <w:ilvl w:val="0"/>
          <w:numId w:val="91"/>
        </w:numPr>
      </w:pPr>
      <w:r>
        <w:t>Assign permissions:</w:t>
      </w:r>
    </w:p>
    <w:p w:rsidR="00E82135" w:rsidRDefault="00447886" w:rsidP="00447886">
      <w:pPr>
        <w:pStyle w:val="Compact"/>
        <w:numPr>
          <w:ilvl w:val="1"/>
          <w:numId w:val="92"/>
        </w:numPr>
      </w:pPr>
      <w:r>
        <w:t>Administrator</w:t>
      </w:r>
    </w:p>
    <w:p w:rsidR="00E82135" w:rsidRDefault="00447886" w:rsidP="00447886">
      <w:pPr>
        <w:pStyle w:val="Compact"/>
        <w:numPr>
          <w:ilvl w:val="1"/>
          <w:numId w:val="92"/>
        </w:numPr>
      </w:pPr>
      <w:r>
        <w:lastRenderedPageBreak/>
        <w:t>Teacher</w:t>
      </w:r>
    </w:p>
    <w:p w:rsidR="00E82135" w:rsidRDefault="00447886" w:rsidP="00447886">
      <w:pPr>
        <w:pStyle w:val="Compact"/>
        <w:numPr>
          <w:ilvl w:val="1"/>
          <w:numId w:val="92"/>
        </w:numPr>
      </w:pPr>
      <w:r>
        <w:t>Staff</w:t>
      </w:r>
    </w:p>
    <w:p w:rsidR="00E82135" w:rsidRDefault="00447886" w:rsidP="00447886">
      <w:pPr>
        <w:pStyle w:val="Compact"/>
        <w:numPr>
          <w:ilvl w:val="1"/>
          <w:numId w:val="92"/>
        </w:numPr>
      </w:pPr>
      <w:r>
        <w:t>Bar</w:t>
      </w:r>
    </w:p>
    <w:p w:rsidR="00E82135" w:rsidRDefault="00447886" w:rsidP="00447886">
      <w:pPr>
        <w:pStyle w:val="Compact"/>
        <w:numPr>
          <w:ilvl w:val="1"/>
          <w:numId w:val="92"/>
        </w:numPr>
      </w:pPr>
      <w:r>
        <w:t>Student</w:t>
      </w:r>
    </w:p>
    <w:p w:rsidR="00E82135" w:rsidRDefault="00447886" w:rsidP="00447886">
      <w:pPr>
        <w:pStyle w:val="Compact"/>
        <w:numPr>
          <w:ilvl w:val="0"/>
          <w:numId w:val="91"/>
        </w:numPr>
      </w:pPr>
      <w:r>
        <w:t>Import users via Excel</w:t>
      </w:r>
    </w:p>
    <w:p w:rsidR="00E82135" w:rsidRDefault="00447886">
      <w:pPr>
        <w:pStyle w:val="Ttulo3"/>
      </w:pPr>
      <w:bookmarkStart w:id="92" w:name="class-management"/>
      <w:bookmarkEnd w:id="91"/>
      <w:r>
        <w:t>3. Class Management</w:t>
      </w:r>
    </w:p>
    <w:p w:rsidR="00E82135" w:rsidRDefault="00447886" w:rsidP="00447886">
      <w:pPr>
        <w:pStyle w:val="Compact"/>
        <w:numPr>
          <w:ilvl w:val="0"/>
          <w:numId w:val="93"/>
        </w:numPr>
      </w:pPr>
      <w:r>
        <w:t>Add new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r>
        <w:t>Edit existing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r>
        <w:t>Remove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r>
        <w:t>View students by class</w:t>
      </w:r>
    </w:p>
    <w:p w:rsidR="00E82135" w:rsidRDefault="00447886">
      <w:pPr>
        <w:pStyle w:val="Ttulo3"/>
      </w:pPr>
      <w:bookmarkStart w:id="93" w:name="product-management"/>
      <w:bookmarkEnd w:id="92"/>
      <w:r>
        <w:t>4. Product Management</w:t>
      </w:r>
    </w:p>
    <w:p w:rsidR="00E82135" w:rsidRDefault="00447886" w:rsidP="00447886">
      <w:pPr>
        <w:pStyle w:val="Compact"/>
        <w:numPr>
          <w:ilvl w:val="0"/>
          <w:numId w:val="94"/>
        </w:numPr>
      </w:pPr>
      <w:r>
        <w:t>Add new products</w:t>
      </w:r>
    </w:p>
    <w:p w:rsidR="00E82135" w:rsidRDefault="00447886" w:rsidP="00447886">
      <w:pPr>
        <w:pStyle w:val="Compact"/>
        <w:numPr>
          <w:ilvl w:val="0"/>
          <w:numId w:val="94"/>
        </w:numPr>
      </w:pPr>
      <w:r>
        <w:t>Edit existing products</w:t>
      </w:r>
    </w:p>
    <w:p w:rsidR="00E82135" w:rsidRDefault="00447886" w:rsidP="00447886">
      <w:pPr>
        <w:pStyle w:val="Compact"/>
        <w:numPr>
          <w:ilvl w:val="0"/>
          <w:numId w:val="94"/>
        </w:numPr>
      </w:pPr>
      <w:r>
        <w:t>Set availability</w:t>
      </w:r>
    </w:p>
    <w:p w:rsidR="00E82135" w:rsidRDefault="00447886" w:rsidP="00447886">
      <w:pPr>
        <w:pStyle w:val="Compact"/>
        <w:numPr>
          <w:ilvl w:val="0"/>
          <w:numId w:val="94"/>
        </w:numPr>
      </w:pPr>
      <w:r>
        <w:t>Manage categories</w:t>
      </w:r>
    </w:p>
    <w:p w:rsidR="00E82135" w:rsidRDefault="00447886" w:rsidP="00447886">
      <w:pPr>
        <w:pStyle w:val="Compact"/>
        <w:numPr>
          <w:ilvl w:val="0"/>
          <w:numId w:val="94"/>
        </w:numPr>
      </w:pPr>
      <w:r>
        <w:t>Set prices</w:t>
      </w:r>
    </w:p>
    <w:p w:rsidR="00E82135" w:rsidRDefault="00447886">
      <w:pPr>
        <w:pStyle w:val="Ttulo3"/>
      </w:pPr>
      <w:bookmarkStart w:id="94" w:name="records"/>
      <w:bookmarkEnd w:id="93"/>
      <w:r>
        <w:t>5. Records</w:t>
      </w:r>
    </w:p>
    <w:p w:rsidR="00E82135" w:rsidRDefault="00447886" w:rsidP="00447886">
      <w:pPr>
        <w:pStyle w:val="Compact"/>
        <w:numPr>
          <w:ilvl w:val="0"/>
          <w:numId w:val="95"/>
        </w:numPr>
      </w:pPr>
      <w:r>
        <w:t>View order history</w:t>
      </w:r>
    </w:p>
    <w:p w:rsidR="00E82135" w:rsidRDefault="00447886" w:rsidP="00447886">
      <w:pPr>
        <w:pStyle w:val="Compact"/>
        <w:numPr>
          <w:ilvl w:val="0"/>
          <w:numId w:val="95"/>
        </w:numPr>
      </w:pPr>
      <w:r>
        <w:t>Filter by date</w:t>
      </w:r>
    </w:p>
    <w:p w:rsidR="00E82135" w:rsidRDefault="00447886" w:rsidP="00447886">
      <w:pPr>
        <w:pStyle w:val="Compact"/>
        <w:numPr>
          <w:ilvl w:val="0"/>
          <w:numId w:val="95"/>
        </w:numPr>
      </w:pPr>
      <w:r>
        <w:t>Export reports</w:t>
      </w:r>
    </w:p>
    <w:p w:rsidR="00E82135" w:rsidRDefault="00447886" w:rsidP="00447886">
      <w:pPr>
        <w:pStyle w:val="Compact"/>
        <w:numPr>
          <w:ilvl w:val="0"/>
          <w:numId w:val="95"/>
        </w:numPr>
      </w:pPr>
      <w:r>
        <w:t>Detailed statistics</w:t>
      </w:r>
    </w:p>
    <w:p w:rsidR="00E82135" w:rsidRDefault="00447886">
      <w:pPr>
        <w:pStyle w:val="Ttulo2"/>
      </w:pPr>
      <w:bookmarkStart w:id="95" w:name="bar-features"/>
      <w:bookmarkEnd w:id="89"/>
      <w:bookmarkEnd w:id="94"/>
      <w:r>
        <w:t>Bar Features</w:t>
      </w:r>
    </w:p>
    <w:p w:rsidR="00E82135" w:rsidRDefault="00447886">
      <w:pPr>
        <w:pStyle w:val="Ttulo3"/>
      </w:pPr>
      <w:bookmarkStart w:id="96" w:name="order-management"/>
      <w:r>
        <w:t>1. Order Management</w:t>
      </w:r>
    </w:p>
    <w:p w:rsidR="00E82135" w:rsidRDefault="00447886" w:rsidP="00447886">
      <w:pPr>
        <w:pStyle w:val="Compact"/>
        <w:numPr>
          <w:ilvl w:val="0"/>
          <w:numId w:val="96"/>
        </w:numPr>
      </w:pPr>
      <w:r>
        <w:t>View real-time orders</w:t>
      </w:r>
    </w:p>
    <w:p w:rsidR="00E82135" w:rsidRDefault="00447886" w:rsidP="00447886">
      <w:pPr>
        <w:pStyle w:val="Compact"/>
        <w:numPr>
          <w:ilvl w:val="0"/>
          <w:numId w:val="96"/>
        </w:numPr>
      </w:pPr>
      <w:r>
        <w:t>Prepare orders</w:t>
      </w:r>
    </w:p>
    <w:p w:rsidR="00E82135" w:rsidRDefault="00447886" w:rsidP="00447886">
      <w:pPr>
        <w:pStyle w:val="Compact"/>
        <w:numPr>
          <w:ilvl w:val="0"/>
          <w:numId w:val="96"/>
        </w:numPr>
      </w:pPr>
      <w:r>
        <w:t>Mark orders as completed</w:t>
      </w:r>
    </w:p>
    <w:p w:rsidR="00E82135" w:rsidRDefault="00447886" w:rsidP="00447886">
      <w:pPr>
        <w:pStyle w:val="Compact"/>
        <w:numPr>
          <w:ilvl w:val="0"/>
          <w:numId w:val="96"/>
        </w:numPr>
      </w:pPr>
      <w:r>
        <w:t>Delete orders</w:t>
      </w:r>
    </w:p>
    <w:p w:rsidR="00E82135" w:rsidRDefault="00447886" w:rsidP="00447886">
      <w:pPr>
        <w:pStyle w:val="Compact"/>
        <w:numPr>
          <w:ilvl w:val="0"/>
          <w:numId w:val="96"/>
        </w:numPr>
      </w:pPr>
      <w:r>
        <w:t>View order details: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O</w:t>
      </w:r>
      <w:r>
        <w:t>rder number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Requester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Class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Description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Total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Change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Payment method</w:t>
      </w:r>
    </w:p>
    <w:p w:rsidR="00E82135" w:rsidRDefault="00447886" w:rsidP="00447886">
      <w:pPr>
        <w:pStyle w:val="Compact"/>
        <w:numPr>
          <w:ilvl w:val="1"/>
          <w:numId w:val="97"/>
        </w:numPr>
      </w:pPr>
      <w:r>
        <w:t>Status</w:t>
      </w:r>
    </w:p>
    <w:p w:rsidR="00E82135" w:rsidRDefault="00447886">
      <w:pPr>
        <w:pStyle w:val="Ttulo3"/>
      </w:pPr>
      <w:bookmarkStart w:id="97" w:name="order-records"/>
      <w:bookmarkEnd w:id="96"/>
      <w:r>
        <w:lastRenderedPageBreak/>
        <w:t>2. Order Records</w:t>
      </w:r>
    </w:p>
    <w:p w:rsidR="00E82135" w:rsidRDefault="00447886" w:rsidP="00447886">
      <w:pPr>
        <w:pStyle w:val="Compact"/>
        <w:numPr>
          <w:ilvl w:val="0"/>
          <w:numId w:val="98"/>
        </w:numPr>
      </w:pPr>
      <w:r>
        <w:t>View registered orders</w:t>
      </w:r>
    </w:p>
    <w:p w:rsidR="00E82135" w:rsidRDefault="00447886" w:rsidP="00447886">
      <w:pPr>
        <w:pStyle w:val="Compact"/>
        <w:numPr>
          <w:ilvl w:val="0"/>
          <w:numId w:val="98"/>
        </w:numPr>
      </w:pPr>
      <w:r>
        <w:t>Filter by date and time</w:t>
      </w:r>
    </w:p>
    <w:p w:rsidR="00E82135" w:rsidRDefault="00447886" w:rsidP="00447886">
      <w:pPr>
        <w:pStyle w:val="Compact"/>
        <w:numPr>
          <w:ilvl w:val="0"/>
          <w:numId w:val="98"/>
        </w:numPr>
      </w:pPr>
      <w:r>
        <w:t>Generate PDF of orders</w:t>
      </w:r>
    </w:p>
    <w:p w:rsidR="00E82135" w:rsidRDefault="00447886" w:rsidP="00447886">
      <w:pPr>
        <w:pStyle w:val="Compact"/>
        <w:numPr>
          <w:ilvl w:val="0"/>
          <w:numId w:val="98"/>
        </w:numPr>
      </w:pPr>
      <w:r>
        <w:t>Export reports</w:t>
      </w:r>
    </w:p>
    <w:p w:rsidR="00E82135" w:rsidRDefault="00447886">
      <w:pPr>
        <w:pStyle w:val="Ttulo3"/>
      </w:pPr>
      <w:bookmarkStart w:id="98" w:name="product-management-1"/>
      <w:bookmarkEnd w:id="97"/>
      <w:r>
        <w:t>3. Product Management</w:t>
      </w:r>
    </w:p>
    <w:p w:rsidR="00E82135" w:rsidRDefault="00447886" w:rsidP="00447886">
      <w:pPr>
        <w:pStyle w:val="Compact"/>
        <w:numPr>
          <w:ilvl w:val="0"/>
          <w:numId w:val="99"/>
        </w:numPr>
      </w:pPr>
      <w:r>
        <w:t>View product list</w:t>
      </w:r>
    </w:p>
    <w:p w:rsidR="00E82135" w:rsidRDefault="00447886" w:rsidP="00447886">
      <w:pPr>
        <w:pStyle w:val="Compact"/>
        <w:numPr>
          <w:ilvl w:val="0"/>
          <w:numId w:val="99"/>
        </w:numPr>
      </w:pPr>
      <w:r>
        <w:t>Update availability</w:t>
      </w:r>
    </w:p>
    <w:p w:rsidR="00E82135" w:rsidRDefault="00447886" w:rsidP="00447886">
      <w:pPr>
        <w:pStyle w:val="Compact"/>
        <w:numPr>
          <w:ilvl w:val="0"/>
          <w:numId w:val="99"/>
        </w:numPr>
      </w:pPr>
      <w:r>
        <w:t>Check stock</w:t>
      </w:r>
    </w:p>
    <w:p w:rsidR="00E82135" w:rsidRDefault="00447886" w:rsidP="00447886">
      <w:pPr>
        <w:pStyle w:val="Compact"/>
        <w:numPr>
          <w:ilvl w:val="0"/>
          <w:numId w:val="99"/>
        </w:numPr>
      </w:pPr>
      <w:r>
        <w:t>Manage prices</w:t>
      </w:r>
    </w:p>
    <w:p w:rsidR="00E82135" w:rsidRDefault="00447886">
      <w:pPr>
        <w:pStyle w:val="Ttulo3"/>
      </w:pPr>
      <w:bookmarkStart w:id="99" w:name="restaurant-management"/>
      <w:bookmarkEnd w:id="98"/>
      <w:r>
        <w:t>4. Restaurant Management</w:t>
      </w:r>
    </w:p>
    <w:p w:rsidR="00E82135" w:rsidRDefault="00447886" w:rsidP="00447886">
      <w:pPr>
        <w:pStyle w:val="Compact"/>
        <w:numPr>
          <w:ilvl w:val="0"/>
          <w:numId w:val="100"/>
        </w:numPr>
      </w:pPr>
      <w:r>
        <w:t>Add dishes to menu</w:t>
      </w:r>
    </w:p>
    <w:p w:rsidR="00E82135" w:rsidRDefault="00447886" w:rsidP="00447886">
      <w:pPr>
        <w:pStyle w:val="Compact"/>
        <w:numPr>
          <w:ilvl w:val="0"/>
          <w:numId w:val="100"/>
        </w:numPr>
      </w:pPr>
      <w:r>
        <w:t>Edit existing dishes</w:t>
      </w:r>
    </w:p>
    <w:p w:rsidR="00E82135" w:rsidRDefault="00447886" w:rsidP="00447886">
      <w:pPr>
        <w:pStyle w:val="Compact"/>
        <w:numPr>
          <w:ilvl w:val="0"/>
          <w:numId w:val="100"/>
        </w:numPr>
      </w:pPr>
      <w:r>
        <w:t>Set prices</w:t>
      </w:r>
    </w:p>
    <w:p w:rsidR="00E82135" w:rsidRDefault="00447886" w:rsidP="00447886">
      <w:pPr>
        <w:pStyle w:val="Compact"/>
        <w:numPr>
          <w:ilvl w:val="0"/>
          <w:numId w:val="100"/>
        </w:numPr>
      </w:pPr>
      <w:r>
        <w:t>Manage reservations</w:t>
      </w:r>
    </w:p>
    <w:p w:rsidR="00E82135" w:rsidRDefault="00447886" w:rsidP="00447886">
      <w:pPr>
        <w:pStyle w:val="Compact"/>
        <w:numPr>
          <w:ilvl w:val="0"/>
          <w:numId w:val="100"/>
        </w:numPr>
      </w:pPr>
      <w:r>
        <w:t>View restaurant orders</w:t>
      </w:r>
    </w:p>
    <w:p w:rsidR="00E82135" w:rsidRDefault="00447886">
      <w:r>
        <w:pict>
          <v:rect id="_x0000_i1027" style="width:0;height:1.5pt" o:hralign="center" o:hrstd="t" o:hr="t"/>
        </w:pict>
      </w:r>
    </w:p>
    <w:p w:rsidR="00E82135" w:rsidRDefault="00447886">
      <w:pPr>
        <w:pStyle w:val="FirstParagraph"/>
      </w:pPr>
      <w:r>
        <w:rPr>
          <w:b/>
          <w:bCs/>
        </w:rPr>
        <w:t>Nota:</w:t>
      </w:r>
      <w:r>
        <w:t xml:space="preserve"> Este manual está sujeto a actualizaciones. Se recomienda verificar periódicamente nuevas versiones.</w:t>
      </w:r>
      <w:bookmarkEnd w:id="51"/>
      <w:bookmarkEnd w:id="95"/>
      <w:bookmarkEnd w:id="99"/>
    </w:p>
    <w:sectPr w:rsidR="00E8213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886" w:rsidRDefault="00447886">
      <w:pPr>
        <w:spacing w:after="0"/>
      </w:pPr>
      <w:r>
        <w:separator/>
      </w:r>
    </w:p>
  </w:endnote>
  <w:endnote w:type="continuationSeparator" w:id="0">
    <w:p w:rsidR="00447886" w:rsidRDefault="004478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886" w:rsidRDefault="00447886">
      <w:r>
        <w:separator/>
      </w:r>
    </w:p>
  </w:footnote>
  <w:footnote w:type="continuationSeparator" w:id="0">
    <w:p w:rsidR="00447886" w:rsidRDefault="004478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F7586C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BCA49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0"/>
  </w:num>
  <w:num w:numId="23">
    <w:abstractNumId w:val="0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</w:num>
  <w:num w:numId="26">
    <w:abstractNumId w:val="0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</w:num>
  <w:num w:numId="29">
    <w:abstractNumId w:val="0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</w:num>
  <w:num w:numId="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0"/>
  </w:num>
  <w:num w:numId="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0"/>
  </w:num>
  <w:num w:numId="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0"/>
  </w:num>
  <w:num w:numId="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0"/>
  </w:num>
  <w:num w:numId="72">
    <w:abstractNumId w:val="0"/>
  </w:num>
  <w:num w:numId="73">
    <w:abstractNumId w:val="0"/>
  </w:num>
  <w:num w:numId="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0"/>
  </w:num>
  <w:num w:numId="76">
    <w:abstractNumId w:val="0"/>
  </w:num>
  <w:num w:numId="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0"/>
  </w:num>
  <w:num w:numId="79">
    <w:abstractNumId w:val="0"/>
  </w:num>
  <w:num w:numId="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IdMacAtCleanup w:val="10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2135"/>
    <w:rsid w:val="00447886"/>
    <w:rsid w:val="00D37A63"/>
    <w:rsid w:val="00E821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42A3A"/>
  <w15:docId w15:val="{4F6D7662-A700-4647-AC79-EE2F272E2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2066</Words>
  <Characters>11161</Characters>
  <Application>Microsoft Office Word</Application>
  <DocSecurity>0</DocSecurity>
  <Lines>93</Lines>
  <Paragraphs>26</Paragraphs>
  <ScaleCrop>false</ScaleCrop>
  <Company>Escola Profissional de Vila do Conde</Company>
  <LinksUpToDate>false</LinksUpToDate>
  <CharactersWithSpaces>1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ustavo  Ferreira Araújo</cp:lastModifiedBy>
  <cp:revision>2</cp:revision>
  <dcterms:created xsi:type="dcterms:W3CDTF">2025-06-04T11:43:00Z</dcterms:created>
  <dcterms:modified xsi:type="dcterms:W3CDTF">2025-06-04T11:45:00Z</dcterms:modified>
</cp:coreProperties>
</file>